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8A34" w14:textId="77777777" w:rsidR="009A0249" w:rsidRPr="00C26EB8" w:rsidRDefault="009A0249" w:rsidP="009A0249">
      <w:pPr>
        <w:jc w:val="center"/>
      </w:pPr>
      <w:r w:rsidRPr="00C26EB8">
        <w:t xml:space="preserve">IN THE CIRCUIT COURT OF THE EIGHTEENTH JUDICIAL </w:t>
      </w:r>
    </w:p>
    <w:p w14:paraId="06CFAF81" w14:textId="77777777" w:rsidR="009A0249" w:rsidRPr="00C26EB8" w:rsidRDefault="009A0249" w:rsidP="009A0249">
      <w:pPr>
        <w:jc w:val="center"/>
      </w:pPr>
      <w:r w:rsidRPr="00C26EB8">
        <w:t>CIRCUIT IN AND FOR SEMINOLE COUNTY, FLORIDA</w:t>
      </w:r>
    </w:p>
    <w:p w14:paraId="688CADB2" w14:textId="77777777" w:rsidR="009A0249" w:rsidRPr="00C26EB8" w:rsidRDefault="009A0249" w:rsidP="009A0249"/>
    <w:p w14:paraId="77F06A97" w14:textId="0BF7D3CE" w:rsidR="009A0249" w:rsidRPr="00C26EB8" w:rsidRDefault="009A0249" w:rsidP="009A0249">
      <w:pPr>
        <w:ind w:left="4320" w:firstLine="720"/>
      </w:pPr>
      <w:r w:rsidRPr="00C26EB8">
        <w:t xml:space="preserve">CASE NO. </w:t>
      </w:r>
      <w:r>
        <w:t>_________DR______________</w:t>
      </w:r>
    </w:p>
    <w:p w14:paraId="23F2FEDF" w14:textId="27EF4146" w:rsidR="009A0249" w:rsidRPr="00C26EB8" w:rsidRDefault="009A0249" w:rsidP="009A0249">
      <w:r>
        <w:t>_________________________</w:t>
      </w:r>
      <w:r w:rsidRPr="00C26EB8">
        <w:t>,</w:t>
      </w:r>
      <w:r w:rsidRPr="00C26EB8">
        <w:tab/>
      </w:r>
      <w:r w:rsidRPr="00C26EB8">
        <w:tab/>
      </w:r>
      <w:r w:rsidRPr="00C26EB8">
        <w:tab/>
      </w:r>
    </w:p>
    <w:p w14:paraId="3C28848F" w14:textId="77777777" w:rsidR="009A0249" w:rsidRPr="00C26EB8" w:rsidRDefault="009A0249" w:rsidP="009A0249">
      <w:pPr>
        <w:ind w:firstLine="720"/>
      </w:pPr>
      <w:r w:rsidRPr="00C26EB8">
        <w:t>Petitioner,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797229BA" w14:textId="77777777" w:rsidR="009A0249" w:rsidRPr="00C26EB8" w:rsidRDefault="009A0249" w:rsidP="009A0249"/>
    <w:p w14:paraId="2BB7C539" w14:textId="77777777" w:rsidR="009A0249" w:rsidRPr="00C26EB8" w:rsidRDefault="009A0249" w:rsidP="009A0249">
      <w:r w:rsidRPr="00C26EB8">
        <w:t>vs.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4415F0E7" w14:textId="77777777" w:rsidR="009A0249" w:rsidRPr="00C26EB8" w:rsidRDefault="009A0249" w:rsidP="009A0249"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3BC10E93" w14:textId="4EA63F35" w:rsidR="009A0249" w:rsidRPr="00C26EB8" w:rsidRDefault="009A0249" w:rsidP="009A0249">
      <w:r>
        <w:t>_________________________</w:t>
      </w:r>
      <w:r w:rsidRPr="00C26EB8">
        <w:t>,</w:t>
      </w:r>
    </w:p>
    <w:p w14:paraId="7858FAC3" w14:textId="77777777" w:rsidR="009A0249" w:rsidRPr="00C26EB8" w:rsidRDefault="009A0249" w:rsidP="009A0249">
      <w:r w:rsidRPr="00C26EB8">
        <w:t xml:space="preserve">  </w:t>
      </w:r>
      <w:r w:rsidRPr="00C26EB8">
        <w:tab/>
        <w:t xml:space="preserve">   Respondent.</w:t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  <w:r w:rsidRPr="00C26EB8">
        <w:tab/>
      </w:r>
    </w:p>
    <w:p w14:paraId="0898F11F" w14:textId="77777777" w:rsidR="009A0249" w:rsidRPr="00C26EB8" w:rsidRDefault="009A0249" w:rsidP="009A0249">
      <w:r w:rsidRPr="00C26EB8">
        <w:t>__________________________</w:t>
      </w:r>
      <w:r>
        <w:t>_______</w:t>
      </w:r>
      <w:r w:rsidRPr="00C26EB8">
        <w:t>______/</w:t>
      </w:r>
    </w:p>
    <w:p w14:paraId="6E66E37D" w14:textId="77777777" w:rsidR="009A0249" w:rsidRPr="00C26EB8" w:rsidRDefault="009A0249" w:rsidP="009A0249">
      <w:pPr>
        <w:rPr>
          <w:b/>
        </w:rPr>
      </w:pPr>
    </w:p>
    <w:p w14:paraId="71F9A569" w14:textId="05D16FB1" w:rsidR="00525389" w:rsidRPr="005043FE" w:rsidRDefault="00525389" w:rsidP="00510131">
      <w:pPr>
        <w:jc w:val="center"/>
        <w:rPr>
          <w:b/>
          <w:sz w:val="32"/>
          <w:szCs w:val="32"/>
        </w:rPr>
      </w:pPr>
      <w:r w:rsidRPr="005043FE">
        <w:rPr>
          <w:b/>
          <w:sz w:val="32"/>
          <w:szCs w:val="32"/>
        </w:rPr>
        <w:t>CASE CHECKLIST</w:t>
      </w:r>
    </w:p>
    <w:p w14:paraId="0FB2D5CE" w14:textId="5CB44D30" w:rsidR="00D32331" w:rsidRDefault="00D32331" w:rsidP="00964DA9">
      <w:pPr>
        <w:jc w:val="center"/>
        <w:rPr>
          <w:b/>
        </w:rPr>
      </w:pPr>
      <w:r>
        <w:rPr>
          <w:b/>
        </w:rPr>
        <w:t>SUPPLEMENTAL PETITION</w:t>
      </w:r>
      <w:r w:rsidR="001B1843">
        <w:rPr>
          <w:b/>
        </w:rPr>
        <w:t xml:space="preserve"> </w:t>
      </w:r>
      <w:r w:rsidR="00964DA9">
        <w:rPr>
          <w:b/>
        </w:rPr>
        <w:t>TO PERMIT RELOCATION WITH MINOR CHILD(REN)</w:t>
      </w:r>
    </w:p>
    <w:p w14:paraId="65C52259" w14:textId="77777777" w:rsidR="00525389" w:rsidRPr="00774980" w:rsidRDefault="00525389" w:rsidP="00510131">
      <w:pPr>
        <w:jc w:val="center"/>
        <w:rPr>
          <w:b/>
          <w:sz w:val="22"/>
          <w:szCs w:val="22"/>
        </w:rPr>
      </w:pPr>
    </w:p>
    <w:p w14:paraId="4BC4EE99" w14:textId="77777777" w:rsidR="0011409C" w:rsidRDefault="0011409C" w:rsidP="0011409C">
      <w:pPr>
        <w:spacing w:after="160" w:line="256" w:lineRule="auto"/>
        <w:ind w:left="-180"/>
        <w:contextualSpacing/>
        <w:jc w:val="both"/>
        <w:rPr>
          <w:bCs/>
        </w:rPr>
      </w:pPr>
      <w:r>
        <w:rPr>
          <w:bCs/>
        </w:rPr>
        <w:t xml:space="preserve">The Checklist lists the minimum requirements and may not be all-inclusive for every case.  </w:t>
      </w:r>
      <w:bookmarkStart w:id="0" w:name="_Hlk78191437"/>
      <w:r>
        <w:rPr>
          <w:bCs/>
        </w:rPr>
        <w:t>If you have any questions or concerns about your case, you should consult an attorney</w:t>
      </w:r>
      <w:bookmarkEnd w:id="0"/>
      <w:r>
        <w:rPr>
          <w:bCs/>
        </w:rPr>
        <w:t xml:space="preserve">. The Checklist and instructions provided herein should not be substituted for legal advice from an attorney.  </w:t>
      </w:r>
    </w:p>
    <w:p w14:paraId="5D02394C" w14:textId="77777777" w:rsidR="0011409C" w:rsidRDefault="0011409C" w:rsidP="0011409C">
      <w:pPr>
        <w:widowControl w:val="0"/>
        <w:autoSpaceDE w:val="0"/>
        <w:autoSpaceDN w:val="0"/>
        <w:ind w:left="-180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Some forms can be found online at</w:t>
      </w:r>
      <w:r>
        <w:rPr>
          <w:b/>
          <w:bCs/>
          <w:sz w:val="22"/>
          <w:szCs w:val="22"/>
        </w:rPr>
        <w:t xml:space="preserve">: </w:t>
      </w:r>
      <w:hyperlink r:id="rId10" w:history="1">
        <w:r>
          <w:rPr>
            <w:rStyle w:val="Hyperlink"/>
            <w:sz w:val="22"/>
            <w:szCs w:val="22"/>
          </w:rPr>
          <w:t>https://www.flcourts.gov/</w:t>
        </w:r>
      </w:hyperlink>
      <w:r>
        <w:rPr>
          <w:sz w:val="22"/>
          <w:szCs w:val="22"/>
        </w:rPr>
        <w:t xml:space="preserve"> </w:t>
      </w:r>
    </w:p>
    <w:p w14:paraId="395D1105" w14:textId="77777777" w:rsidR="0011409C" w:rsidRDefault="0011409C" w:rsidP="0011409C">
      <w:pPr>
        <w:rPr>
          <w:b/>
          <w:bCs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</w:p>
    <w:p w14:paraId="4262C2AF" w14:textId="77777777" w:rsidR="0011409C" w:rsidRDefault="0011409C" w:rsidP="0011409C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All completed forms must be returned to the Seminole Clerk of the Court located at 101 Eslinger Way Sanford, FL 32771 or electronically filed through the Florida State e-Filing Portal (</w:t>
      </w:r>
      <w:hyperlink r:id="rId11" w:history="1">
        <w:r>
          <w:rPr>
            <w:rStyle w:val="Hyperlink"/>
            <w:rFonts w:eastAsiaTheme="minorHAnsi"/>
            <w:color w:val="0563C1" w:themeColor="hyperlink"/>
            <w:sz w:val="22"/>
            <w:szCs w:val="22"/>
          </w:rPr>
          <w:t>www.myflcourtaccess.com</w:t>
        </w:r>
      </w:hyperlink>
      <w:r>
        <w:rPr>
          <w:rFonts w:eastAsiaTheme="minorHAnsi"/>
          <w:sz w:val="22"/>
          <w:szCs w:val="22"/>
        </w:rPr>
        <w:t>).</w:t>
      </w:r>
    </w:p>
    <w:p w14:paraId="61D3938E" w14:textId="77777777" w:rsidR="0011409C" w:rsidRDefault="0011409C" w:rsidP="0011409C">
      <w:pPr>
        <w:pBdr>
          <w:top w:val="triple" w:sz="4" w:space="1" w:color="auto"/>
          <w:left w:val="triple" w:sz="4" w:space="4" w:color="auto"/>
          <w:bottom w:val="triple" w:sz="4" w:space="1" w:color="auto"/>
          <w:right w:val="triple" w:sz="4" w:space="4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 xml:space="preserve">After completing and filing this checklist, please notify the Self Represented Litigant Coordinator that your file is ready for review by submitting a Request for Hearing online at: </w:t>
      </w:r>
      <w:hyperlink r:id="rId12" w:history="1">
        <w:r w:rsidRPr="00673BE7">
          <w:rPr>
            <w:rStyle w:val="Hyperlink"/>
            <w:rFonts w:eastAsiaTheme="minorHAnsi"/>
            <w:sz w:val="22"/>
            <w:szCs w:val="22"/>
          </w:rPr>
          <w:t>https://fl18.org/req4hrg</w:t>
        </w:r>
      </w:hyperlink>
    </w:p>
    <w:p w14:paraId="0CD0A294" w14:textId="77777777" w:rsidR="0011409C" w:rsidRPr="00350B72" w:rsidRDefault="0011409C" w:rsidP="0011409C">
      <w:pPr>
        <w:ind w:left="-270"/>
        <w:rPr>
          <w:b/>
          <w:bCs/>
          <w:sz w:val="22"/>
          <w:szCs w:val="22"/>
        </w:rPr>
      </w:pPr>
    </w:p>
    <w:p w14:paraId="11EDBE0A" w14:textId="77777777" w:rsidR="001E1EFF" w:rsidRPr="00350B72" w:rsidRDefault="001E1EFF" w:rsidP="00525389">
      <w:pPr>
        <w:ind w:left="-270"/>
        <w:rPr>
          <w:b/>
          <w:bCs/>
          <w:sz w:val="22"/>
          <w:szCs w:val="22"/>
        </w:rPr>
      </w:pPr>
    </w:p>
    <w:tbl>
      <w:tblPr>
        <w:tblpPr w:leftFromText="180" w:rightFromText="180" w:vertAnchor="text" w:horzAnchor="margin" w:tblpY="26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75"/>
        <w:gridCol w:w="2430"/>
        <w:gridCol w:w="2970"/>
      </w:tblGrid>
      <w:tr w:rsidR="00525389" w:rsidRPr="00803CE4" w14:paraId="01141942" w14:textId="77777777" w:rsidTr="00217E7B">
        <w:trPr>
          <w:trHeight w:val="223"/>
        </w:trPr>
        <w:tc>
          <w:tcPr>
            <w:tcW w:w="5575" w:type="dxa"/>
            <w:shd w:val="clear" w:color="auto" w:fill="AEAAAA" w:themeFill="background2" w:themeFillShade="BF"/>
          </w:tcPr>
          <w:p w14:paraId="159D2F61" w14:textId="77777777" w:rsidR="00525389" w:rsidRPr="00BC45AC" w:rsidRDefault="00525389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>Pleading</w:t>
            </w:r>
          </w:p>
        </w:tc>
        <w:tc>
          <w:tcPr>
            <w:tcW w:w="2430" w:type="dxa"/>
            <w:shd w:val="clear" w:color="auto" w:fill="AEAAAA" w:themeFill="background2" w:themeFillShade="BF"/>
          </w:tcPr>
          <w:p w14:paraId="4A2F63CB" w14:textId="77777777" w:rsidR="00525389" w:rsidRPr="00BC45AC" w:rsidRDefault="00525389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>Form Number</w:t>
            </w:r>
          </w:p>
        </w:tc>
        <w:tc>
          <w:tcPr>
            <w:tcW w:w="2970" w:type="dxa"/>
            <w:shd w:val="clear" w:color="auto" w:fill="AEAAAA" w:themeFill="background2" w:themeFillShade="BF"/>
          </w:tcPr>
          <w:p w14:paraId="04D48C1C" w14:textId="77777777" w:rsidR="00525389" w:rsidRDefault="000E6067" w:rsidP="00510131">
            <w:pPr>
              <w:jc w:val="center"/>
              <w:rPr>
                <w:bCs/>
                <w:sz w:val="28"/>
                <w:szCs w:val="28"/>
              </w:rPr>
            </w:pPr>
            <w:r w:rsidRPr="00BC45AC">
              <w:rPr>
                <w:bCs/>
                <w:sz w:val="28"/>
                <w:szCs w:val="28"/>
              </w:rPr>
              <w:t xml:space="preserve">Date of Filing </w:t>
            </w:r>
            <w:r w:rsidR="00525389" w:rsidRPr="00BC45AC">
              <w:rPr>
                <w:bCs/>
                <w:sz w:val="28"/>
                <w:szCs w:val="28"/>
              </w:rPr>
              <w:t xml:space="preserve"> </w:t>
            </w:r>
          </w:p>
          <w:p w14:paraId="17144E7F" w14:textId="07E20488" w:rsidR="00A667A0" w:rsidRPr="00BC45AC" w:rsidRDefault="00A667A0" w:rsidP="00510131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2E79CD" w:rsidRPr="00803CE4" w14:paraId="74C03676" w14:textId="77777777" w:rsidTr="00217E7B">
        <w:trPr>
          <w:trHeight w:val="211"/>
        </w:trPr>
        <w:tc>
          <w:tcPr>
            <w:tcW w:w="5575" w:type="dxa"/>
            <w:shd w:val="clear" w:color="auto" w:fill="auto"/>
          </w:tcPr>
          <w:p w14:paraId="7B19B883" w14:textId="0F90EEE4" w:rsidR="002E79CD" w:rsidRPr="00BC45AC" w:rsidRDefault="002E79CD" w:rsidP="002E79CD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F968F6">
              <w:rPr>
                <w:bCs/>
                <w:sz w:val="22"/>
                <w:szCs w:val="22"/>
              </w:rPr>
              <w:t xml:space="preserve">Supplemental Petition to Permit Relocation with </w:t>
            </w:r>
            <w:r w:rsidR="001B1843">
              <w:rPr>
                <w:bCs/>
                <w:sz w:val="22"/>
                <w:szCs w:val="22"/>
              </w:rPr>
              <w:t>M</w:t>
            </w:r>
            <w:r w:rsidRPr="00F968F6">
              <w:rPr>
                <w:bCs/>
                <w:sz w:val="22"/>
                <w:szCs w:val="22"/>
              </w:rPr>
              <w:t xml:space="preserve">inor </w:t>
            </w:r>
            <w:r w:rsidR="001B1843">
              <w:rPr>
                <w:bCs/>
                <w:sz w:val="22"/>
                <w:szCs w:val="22"/>
              </w:rPr>
              <w:t>C</w:t>
            </w:r>
            <w:r w:rsidRPr="00F968F6">
              <w:rPr>
                <w:bCs/>
                <w:sz w:val="22"/>
                <w:szCs w:val="22"/>
              </w:rPr>
              <w:t>hild</w:t>
            </w:r>
            <w:r w:rsidR="001B1843">
              <w:rPr>
                <w:bCs/>
                <w:sz w:val="22"/>
                <w:szCs w:val="22"/>
              </w:rPr>
              <w:t>(</w:t>
            </w:r>
            <w:r w:rsidRPr="00F968F6">
              <w:rPr>
                <w:bCs/>
                <w:sz w:val="22"/>
                <w:szCs w:val="22"/>
              </w:rPr>
              <w:t>ren</w:t>
            </w:r>
            <w:r w:rsidR="001B1843">
              <w:rPr>
                <w:bCs/>
                <w:sz w:val="22"/>
                <w:szCs w:val="22"/>
              </w:rPr>
              <w:t>)</w:t>
            </w:r>
            <w:r w:rsidRPr="00F968F6">
              <w:rPr>
                <w:bCs/>
                <w:sz w:val="22"/>
                <w:szCs w:val="22"/>
              </w:rPr>
              <w:tab/>
            </w:r>
          </w:p>
        </w:tc>
        <w:tc>
          <w:tcPr>
            <w:tcW w:w="2430" w:type="dxa"/>
          </w:tcPr>
          <w:p w14:paraId="7AE196DB" w14:textId="77777777" w:rsidR="002E79CD" w:rsidRDefault="00284768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284768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50(d)</w:t>
            </w:r>
          </w:p>
          <w:p w14:paraId="24C87AFF" w14:textId="05857782" w:rsidR="00284768" w:rsidRPr="00284768" w:rsidRDefault="00673BE7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13" w:tgtFrame="_blank" w:history="1">
              <w:r w:rsidR="00461F35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220E45B0" wp14:editId="39EE4979">
                    <wp:extent cx="257810" cy="321945"/>
                    <wp:effectExtent l="0" t="0" r="8890" b="1905"/>
                    <wp:docPr id="2" name="Picture 2" descr="PDF Download of 12.950(d)">
                      <a:hlinkClick xmlns:a="http://schemas.openxmlformats.org/drawingml/2006/main" r:id="rId1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PDF Download of 12.950(d)">
                              <a:hlinkClick r:id="rId1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461F35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461F35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189425C4" wp14:editId="2A81F732">
                  <wp:extent cx="257810" cy="321945"/>
                  <wp:effectExtent l="0" t="0" r="8890" b="1905"/>
                  <wp:docPr id="1" name="Picture 1" descr="Word Download of 12.950(d)">
                    <a:hlinkClick xmlns:a="http://schemas.openxmlformats.org/drawingml/2006/main" r:id="rId1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rd Download of 12.950(d)">
                            <a:hlinkClick r:id="rId1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3A233BF7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410FEB18" w14:textId="77777777" w:rsidTr="00217E7B">
        <w:trPr>
          <w:trHeight w:val="211"/>
        </w:trPr>
        <w:tc>
          <w:tcPr>
            <w:tcW w:w="5575" w:type="dxa"/>
            <w:shd w:val="clear" w:color="auto" w:fill="auto"/>
          </w:tcPr>
          <w:p w14:paraId="1ABADFF2" w14:textId="77777777" w:rsidR="002E79CD" w:rsidRPr="00964DA9" w:rsidRDefault="002E79CD" w:rsidP="002E79CD">
            <w:pPr>
              <w:rPr>
                <w:bCs/>
                <w:sz w:val="22"/>
                <w:szCs w:val="22"/>
              </w:rPr>
            </w:pPr>
            <w:r w:rsidRPr="00964DA9">
              <w:rPr>
                <w:bCs/>
                <w:sz w:val="22"/>
                <w:szCs w:val="22"/>
              </w:rPr>
              <w:t>Cover Sheet for Family Court Cases</w:t>
            </w:r>
          </w:p>
          <w:p w14:paraId="6A59CFF5" w14:textId="592D5385" w:rsidR="002E79CD" w:rsidRPr="00BC45AC" w:rsidRDefault="002E79CD" w:rsidP="002E79CD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430" w:type="dxa"/>
          </w:tcPr>
          <w:p w14:paraId="37616CCB" w14:textId="77777777" w:rsidR="002E79CD" w:rsidRDefault="00284768" w:rsidP="002E79CD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28</w:t>
            </w:r>
          </w:p>
          <w:p w14:paraId="128BE7BD" w14:textId="122A637D" w:rsidR="00284768" w:rsidRDefault="00673BE7" w:rsidP="002E79CD">
            <w:pPr>
              <w:jc w:val="center"/>
            </w:pPr>
            <w:hyperlink r:id="rId17" w:tgtFrame="_blank" w:history="1">
              <w:r w:rsidR="00461F35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F290D7D" wp14:editId="49490AA6">
                    <wp:extent cx="257810" cy="321945"/>
                    <wp:effectExtent l="0" t="0" r="8890" b="1905"/>
                    <wp:docPr id="4" name="Picture 4" descr="PDF Download of 12.928">
                      <a:hlinkClick xmlns:a="http://schemas.openxmlformats.org/drawingml/2006/main" r:id="rId1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PDF Download of 12.928">
                              <a:hlinkClick r:id="rId1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461F35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461F35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74F752AB" wp14:editId="55BA1804">
                  <wp:extent cx="257810" cy="321945"/>
                  <wp:effectExtent l="0" t="0" r="8890" b="1905"/>
                  <wp:docPr id="3" name="Picture 3" descr="Word Download of 12.928">
                    <a:hlinkClick xmlns:a="http://schemas.openxmlformats.org/drawingml/2006/main" r:id="rId1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Word Download of 12.928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1C45E932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5E4F46F9" w14:textId="77777777" w:rsidTr="00217E7B">
        <w:trPr>
          <w:trHeight w:val="211"/>
        </w:trPr>
        <w:tc>
          <w:tcPr>
            <w:tcW w:w="5575" w:type="dxa"/>
            <w:shd w:val="clear" w:color="auto" w:fill="auto"/>
          </w:tcPr>
          <w:p w14:paraId="0CF654DE" w14:textId="77777777" w:rsidR="002E79CD" w:rsidRPr="00BC45AC" w:rsidRDefault="002E79CD" w:rsidP="002E79CD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>Notice of Confidential Information</w:t>
            </w:r>
          </w:p>
          <w:p w14:paraId="61226FD6" w14:textId="77777777" w:rsidR="002E79CD" w:rsidRPr="00BC45AC" w:rsidRDefault="002E79CD" w:rsidP="002E79CD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>Within Court Filing</w:t>
            </w:r>
          </w:p>
        </w:tc>
        <w:tc>
          <w:tcPr>
            <w:tcW w:w="2430" w:type="dxa"/>
          </w:tcPr>
          <w:p w14:paraId="01293E83" w14:textId="43577FB2" w:rsidR="002E79CD" w:rsidRPr="00BC45AC" w:rsidRDefault="00673BE7" w:rsidP="002E79CD">
            <w:pPr>
              <w:jc w:val="center"/>
              <w:rPr>
                <w:bCs/>
                <w:sz w:val="22"/>
                <w:szCs w:val="22"/>
              </w:rPr>
            </w:pPr>
            <w:hyperlink r:id="rId19" w:history="1">
              <w:r w:rsidR="002E79CD" w:rsidRPr="0039056D">
                <w:rPr>
                  <w:rStyle w:val="Hyperlink"/>
                  <w:bCs/>
                  <w:sz w:val="22"/>
                  <w:szCs w:val="22"/>
                </w:rPr>
                <w:t>Confidential Form</w:t>
              </w:r>
            </w:hyperlink>
          </w:p>
        </w:tc>
        <w:tc>
          <w:tcPr>
            <w:tcW w:w="2970" w:type="dxa"/>
            <w:shd w:val="clear" w:color="auto" w:fill="auto"/>
          </w:tcPr>
          <w:p w14:paraId="264FCBEF" w14:textId="7653DBDD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016CC0B7" w14:textId="77777777" w:rsidTr="00217E7B">
        <w:trPr>
          <w:trHeight w:val="211"/>
        </w:trPr>
        <w:tc>
          <w:tcPr>
            <w:tcW w:w="5575" w:type="dxa"/>
            <w:shd w:val="clear" w:color="auto" w:fill="auto"/>
          </w:tcPr>
          <w:p w14:paraId="226297D0" w14:textId="1BF4F148" w:rsidR="002E79CD" w:rsidRPr="00BC45AC" w:rsidRDefault="002E79CD" w:rsidP="002E79CD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BC45AC">
              <w:rPr>
                <w:rFonts w:ascii="Times New Roman" w:hAnsi="Times New Roman" w:cs="Times New Roman"/>
                <w:bCs/>
                <w:sz w:val="22"/>
                <w:szCs w:val="22"/>
              </w:rPr>
              <w:t>Uniform Child Custody Jurisdiction and Enforcement Act (UCCJEA) Affidavit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430" w:type="dxa"/>
          </w:tcPr>
          <w:p w14:paraId="61DD4E77" w14:textId="77777777" w:rsidR="002E79CD" w:rsidRDefault="002E79CD" w:rsidP="002E79CD">
            <w:pPr>
              <w:pStyle w:val="Default"/>
              <w:ind w:right="90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d)</w:t>
            </w:r>
          </w:p>
          <w:p w14:paraId="3B66BE29" w14:textId="039BC9FA" w:rsidR="00284768" w:rsidRPr="00BC45AC" w:rsidRDefault="00673BE7" w:rsidP="002E79CD">
            <w:pPr>
              <w:pStyle w:val="Default"/>
              <w:ind w:right="90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20" w:tgtFrame="_blank" w:history="1">
              <w:r w:rsidR="00B318B1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0EF6D19E" wp14:editId="4941FD36">
                    <wp:extent cx="257810" cy="321945"/>
                    <wp:effectExtent l="0" t="0" r="8890" b="1905"/>
                    <wp:docPr id="6" name="Picture 6" descr="PDF Download of 12.902(d)">
                      <a:hlinkClick xmlns:a="http://schemas.openxmlformats.org/drawingml/2006/main" r:id="rId2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 descr="PDF Download of 12.902(d)">
                              <a:hlinkClick r:id="rId2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B318B1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B318B1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2DD45A50" wp14:editId="74A7EFEC">
                  <wp:extent cx="257810" cy="321945"/>
                  <wp:effectExtent l="0" t="0" r="8890" b="1905"/>
                  <wp:docPr id="5" name="Picture 5" descr="Word Download of 12.902(d)">
                    <a:hlinkClick xmlns:a="http://schemas.openxmlformats.org/drawingml/2006/main" r:id="rId2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Word Download of 12.902(d)">
                            <a:hlinkClick r:id="rId2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6F99FC30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</w:t>
            </w:r>
          </w:p>
        </w:tc>
      </w:tr>
      <w:tr w:rsidR="002E79CD" w:rsidRPr="00803CE4" w14:paraId="3988FCD3" w14:textId="77777777" w:rsidTr="00217E7B">
        <w:trPr>
          <w:trHeight w:val="223"/>
        </w:trPr>
        <w:tc>
          <w:tcPr>
            <w:tcW w:w="5575" w:type="dxa"/>
            <w:shd w:val="clear" w:color="auto" w:fill="auto"/>
          </w:tcPr>
          <w:p w14:paraId="3180C64F" w14:textId="74F1E191" w:rsidR="002E79CD" w:rsidRDefault="002E79CD" w:rsidP="002E79CD">
            <w:pPr>
              <w:pStyle w:val="TableParagraph"/>
              <w:spacing w:after="120"/>
              <w:ind w:right="781"/>
              <w:rPr>
                <w:bCs/>
              </w:rPr>
            </w:pPr>
            <w:r w:rsidRPr="004678B0">
              <w:rPr>
                <w:bCs/>
              </w:rPr>
              <w:t xml:space="preserve">Summons: Personal Service on an Individual- </w:t>
            </w:r>
          </w:p>
          <w:p w14:paraId="7E6763F2" w14:textId="77777777" w:rsidR="002E79CD" w:rsidRDefault="002E79CD" w:rsidP="002E79CD">
            <w:pPr>
              <w:pStyle w:val="TableParagraph"/>
              <w:spacing w:after="120"/>
              <w:ind w:right="781"/>
              <w:rPr>
                <w:bCs/>
              </w:rPr>
            </w:pPr>
          </w:p>
          <w:p w14:paraId="5ACBB996" w14:textId="57389A35" w:rsidR="002E79CD" w:rsidRPr="004678B0" w:rsidRDefault="002E79CD" w:rsidP="002E79CD">
            <w:pPr>
              <w:pStyle w:val="TableParagraph"/>
              <w:spacing w:after="120"/>
              <w:ind w:right="781"/>
              <w:rPr>
                <w:bCs/>
              </w:rPr>
            </w:pPr>
            <w:r w:rsidRPr="004678B0">
              <w:rPr>
                <w:bCs/>
              </w:rPr>
              <w:t>Affidavit of Personal Service</w:t>
            </w:r>
          </w:p>
          <w:p w14:paraId="6326CA76" w14:textId="77777777" w:rsidR="009818FC" w:rsidRDefault="009818FC" w:rsidP="002E79CD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</w:p>
          <w:p w14:paraId="549BA8F3" w14:textId="2E07ACA3" w:rsidR="002E79CD" w:rsidRPr="004678B0" w:rsidRDefault="002E79CD" w:rsidP="002E79CD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4678B0">
              <w:rPr>
                <w:b/>
              </w:rPr>
              <w:t>--OR--</w:t>
            </w:r>
          </w:p>
          <w:p w14:paraId="400482AC" w14:textId="77777777" w:rsidR="00B318B1" w:rsidRDefault="00B318B1" w:rsidP="002E79CD">
            <w:pPr>
              <w:pStyle w:val="Default"/>
              <w:rPr>
                <w:rFonts w:ascii="Times New Roman" w:hAnsi="Times New Roman" w:cs="Times New Roman"/>
                <w:bCs/>
              </w:rPr>
            </w:pPr>
          </w:p>
          <w:p w14:paraId="47CD4630" w14:textId="77777777" w:rsidR="00B318B1" w:rsidRDefault="00B318B1" w:rsidP="002E79CD">
            <w:pPr>
              <w:pStyle w:val="Default"/>
              <w:rPr>
                <w:rFonts w:ascii="Times New Roman" w:hAnsi="Times New Roman" w:cs="Times New Roman"/>
                <w:bCs/>
              </w:rPr>
            </w:pPr>
          </w:p>
          <w:p w14:paraId="72AD5CF9" w14:textId="6452A355" w:rsidR="002E79CD" w:rsidRPr="004678B0" w:rsidRDefault="002E79CD" w:rsidP="002E79CD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678B0">
              <w:rPr>
                <w:rFonts w:ascii="Times New Roman" w:hAnsi="Times New Roman" w:cs="Times New Roman"/>
                <w:bCs/>
              </w:rPr>
              <w:t>Acceptance and Waiver of Service</w:t>
            </w:r>
          </w:p>
        </w:tc>
        <w:tc>
          <w:tcPr>
            <w:tcW w:w="2430" w:type="dxa"/>
          </w:tcPr>
          <w:p w14:paraId="70C91B37" w14:textId="6805EE64" w:rsidR="00284768" w:rsidRDefault="002E79CD" w:rsidP="002E79CD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 w:color="0000FF"/>
              </w:rPr>
            </w:pPr>
            <w:r w:rsidRPr="00BC45AC">
              <w:rPr>
                <w:bCs/>
                <w:color w:val="0000FF"/>
                <w:u w:val="thick" w:color="0000FF"/>
              </w:rPr>
              <w:lastRenderedPageBreak/>
              <w:t xml:space="preserve">12.910(a) </w:t>
            </w:r>
          </w:p>
          <w:p w14:paraId="4697595B" w14:textId="47F7ACAC" w:rsidR="00284768" w:rsidRDefault="00673BE7" w:rsidP="002E79CD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 w:color="0000FF"/>
              </w:rPr>
            </w:pPr>
            <w:hyperlink r:id="rId22" w:tgtFrame="_blank" w:history="1">
              <w:r w:rsidR="00B318B1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71D0BF36" wp14:editId="4E9868C2">
                    <wp:extent cx="257810" cy="321945"/>
                    <wp:effectExtent l="0" t="0" r="8890" b="1905"/>
                    <wp:docPr id="8" name="Picture 8" descr="PDF Download of 12.910(a)">
                      <a:hlinkClick xmlns:a="http://schemas.openxmlformats.org/drawingml/2006/main" r:id="rId2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3" descr="PDF Download of 12.910(a)">
                              <a:hlinkClick r:id="rId2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B318B1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B318B1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70447679" wp14:editId="0671E06C">
                  <wp:extent cx="257810" cy="321945"/>
                  <wp:effectExtent l="0" t="0" r="8890" b="1905"/>
                  <wp:docPr id="7" name="Picture 7" descr="Word Download of 12.910(a)">
                    <a:hlinkClick xmlns:a="http://schemas.openxmlformats.org/drawingml/2006/main" r:id="rId2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Word Download of 12.910(a)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5C74C9" w14:textId="7A92AD0E" w:rsidR="00284768" w:rsidRDefault="00284768" w:rsidP="002E79CD">
            <w:pPr>
              <w:pStyle w:val="TableParagraph"/>
              <w:spacing w:after="120"/>
              <w:ind w:right="137"/>
              <w:jc w:val="center"/>
              <w:rPr>
                <w:bCs/>
              </w:rPr>
            </w:pPr>
            <w:r w:rsidRPr="00BC45AC">
              <w:rPr>
                <w:bCs/>
              </w:rPr>
              <w:t>A</w:t>
            </w:r>
            <w:r w:rsidR="002E79CD" w:rsidRPr="00BC45AC">
              <w:rPr>
                <w:bCs/>
              </w:rPr>
              <w:t>nd</w:t>
            </w:r>
          </w:p>
          <w:p w14:paraId="7FD4AF78" w14:textId="6E25F608" w:rsidR="002E79CD" w:rsidRPr="00284768" w:rsidRDefault="002E79CD" w:rsidP="002E79CD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/>
              </w:rPr>
            </w:pPr>
            <w:r>
              <w:rPr>
                <w:bCs/>
              </w:rPr>
              <w:t xml:space="preserve"> </w:t>
            </w:r>
            <w:r w:rsidRPr="00284768">
              <w:rPr>
                <w:bCs/>
                <w:color w:val="0000FF"/>
                <w:u w:val="thick"/>
              </w:rPr>
              <w:t>12.910(b)</w:t>
            </w:r>
          </w:p>
          <w:p w14:paraId="74CAD1AD" w14:textId="378D0D57" w:rsidR="002E79CD" w:rsidRPr="00610771" w:rsidRDefault="00673BE7" w:rsidP="00610771">
            <w:pPr>
              <w:pStyle w:val="TableParagraph"/>
              <w:spacing w:after="120"/>
              <w:ind w:right="134"/>
              <w:jc w:val="center"/>
              <w:rPr>
                <w:bCs/>
                <w:sz w:val="19"/>
                <w:szCs w:val="19"/>
              </w:rPr>
            </w:pPr>
            <w:hyperlink r:id="rId24" w:tgtFrame="_blank" w:history="1">
              <w:r w:rsidR="00B318B1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20C8FFD0" wp14:editId="38299A18">
                    <wp:extent cx="257810" cy="321945"/>
                    <wp:effectExtent l="0" t="0" r="8890" b="1905"/>
                    <wp:docPr id="10" name="Picture 10" descr="PDF Download of 12.910(b)">
                      <a:hlinkClick xmlns:a="http://schemas.openxmlformats.org/drawingml/2006/main" r:id="rId2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7" descr="PDF Download of 12.910(b)">
                              <a:hlinkClick r:id="rId2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B318B1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B318B1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5A0A8C61" wp14:editId="64878117">
                  <wp:extent cx="257810" cy="321945"/>
                  <wp:effectExtent l="0" t="0" r="8890" b="1905"/>
                  <wp:docPr id="9" name="Picture 9" descr="Word Download of 12.910(b)">
                    <a:hlinkClick xmlns:a="http://schemas.openxmlformats.org/drawingml/2006/main" r:id="rId2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Word Download of 12.910(b)">
                            <a:hlinkClick r:id="rId2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D685C2" w14:textId="7126BDFF" w:rsidR="002E79CD" w:rsidRPr="00BC45AC" w:rsidRDefault="00673BE7" w:rsidP="002E79CD">
            <w:pPr>
              <w:jc w:val="center"/>
              <w:rPr>
                <w:bCs/>
                <w:sz w:val="22"/>
                <w:szCs w:val="22"/>
              </w:rPr>
            </w:pPr>
            <w:hyperlink r:id="rId26">
              <w:r w:rsidR="002E79CD" w:rsidRPr="00BC45AC">
                <w:rPr>
                  <w:bCs/>
                  <w:color w:val="0000FF"/>
                  <w:sz w:val="22"/>
                  <w:szCs w:val="22"/>
                  <w:u w:val="thick" w:color="0000FF"/>
                </w:rPr>
                <w:t>Waiver Form</w:t>
              </w:r>
            </w:hyperlink>
          </w:p>
        </w:tc>
        <w:tc>
          <w:tcPr>
            <w:tcW w:w="2970" w:type="dxa"/>
            <w:shd w:val="clear" w:color="auto" w:fill="auto"/>
          </w:tcPr>
          <w:p w14:paraId="1DD618FA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964DA9" w:rsidRPr="00803CE4" w14:paraId="0E4906CA" w14:textId="77777777" w:rsidTr="00217E7B">
        <w:trPr>
          <w:trHeight w:val="211"/>
        </w:trPr>
        <w:tc>
          <w:tcPr>
            <w:tcW w:w="5575" w:type="dxa"/>
            <w:shd w:val="clear" w:color="auto" w:fill="auto"/>
            <w:vAlign w:val="center"/>
          </w:tcPr>
          <w:p w14:paraId="3EF14EB0" w14:textId="77777777" w:rsidR="00610771" w:rsidRDefault="00610771" w:rsidP="002E79CD">
            <w:pPr>
              <w:pStyle w:val="TableParagraph"/>
              <w:rPr>
                <w:bCs/>
              </w:rPr>
            </w:pPr>
          </w:p>
          <w:p w14:paraId="762FF71F" w14:textId="39459EFE" w:rsidR="00964DA9" w:rsidRPr="00BE6685" w:rsidRDefault="00964DA9" w:rsidP="002E79CD">
            <w:pPr>
              <w:pStyle w:val="TableParagraph"/>
              <w:rPr>
                <w:bCs/>
              </w:rPr>
            </w:pPr>
            <w:r>
              <w:rPr>
                <w:bCs/>
              </w:rPr>
              <w:t>Motion for Temporary Order Granting Relocation</w:t>
            </w:r>
          </w:p>
        </w:tc>
        <w:tc>
          <w:tcPr>
            <w:tcW w:w="2430" w:type="dxa"/>
          </w:tcPr>
          <w:p w14:paraId="10DB00B9" w14:textId="77777777" w:rsidR="00610771" w:rsidRDefault="00610771" w:rsidP="002E79CD">
            <w:pPr>
              <w:pStyle w:val="TableParagraph"/>
              <w:spacing w:after="120"/>
              <w:jc w:val="center"/>
              <w:rPr>
                <w:bCs/>
                <w:color w:val="0000FF"/>
                <w:u w:val="thick" w:color="0000FF"/>
              </w:rPr>
            </w:pPr>
          </w:p>
          <w:p w14:paraId="7158E664" w14:textId="4A649CAA" w:rsidR="00964DA9" w:rsidRDefault="00284768" w:rsidP="002E79CD">
            <w:pPr>
              <w:pStyle w:val="TableParagraph"/>
              <w:spacing w:after="120"/>
              <w:jc w:val="center"/>
              <w:rPr>
                <w:bCs/>
                <w:color w:val="0000FF"/>
                <w:u w:val="thick" w:color="0000FF"/>
              </w:rPr>
            </w:pPr>
            <w:r w:rsidRPr="00BC45AC">
              <w:rPr>
                <w:bCs/>
                <w:color w:val="0000FF"/>
                <w:u w:val="thick" w:color="0000FF"/>
              </w:rPr>
              <w:t>12.9</w:t>
            </w:r>
            <w:r>
              <w:rPr>
                <w:bCs/>
                <w:color w:val="0000FF"/>
                <w:u w:val="thick" w:color="0000FF"/>
              </w:rPr>
              <w:t>50</w:t>
            </w:r>
            <w:r w:rsidRPr="00BC45AC">
              <w:rPr>
                <w:bCs/>
                <w:color w:val="0000FF"/>
                <w:u w:val="thick" w:color="0000FF"/>
              </w:rPr>
              <w:t>(e)</w:t>
            </w:r>
          </w:p>
          <w:p w14:paraId="29286363" w14:textId="569BDF08" w:rsidR="00284768" w:rsidRPr="00964DA9" w:rsidRDefault="00673BE7" w:rsidP="002E79CD">
            <w:pPr>
              <w:pStyle w:val="TableParagraph"/>
              <w:spacing w:after="120"/>
              <w:jc w:val="center"/>
              <w:rPr>
                <w:bCs/>
              </w:rPr>
            </w:pPr>
            <w:hyperlink r:id="rId27" w:tgtFrame="_blank" w:history="1">
              <w:r w:rsidR="000E5AEB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34082C7A" wp14:editId="1E20424A">
                    <wp:extent cx="257810" cy="321945"/>
                    <wp:effectExtent l="0" t="0" r="8890" b="1905"/>
                    <wp:docPr id="12" name="Picture 12" descr="PDF Download of 12.950(e)">
                      <a:hlinkClick xmlns:a="http://schemas.openxmlformats.org/drawingml/2006/main" r:id="rId2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1" descr="PDF Download of 12.950(e)">
                              <a:hlinkClick r:id="rId2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0E5AEB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0E5AEB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389F0090" wp14:editId="55E8A0DD">
                  <wp:extent cx="257810" cy="321945"/>
                  <wp:effectExtent l="0" t="0" r="8890" b="1905"/>
                  <wp:docPr id="11" name="Picture 11" descr="Word Download of 12.950(e)">
                    <a:hlinkClick xmlns:a="http://schemas.openxmlformats.org/drawingml/2006/main" r:id="rId2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Word Download of 12.950(e)">
                            <a:hlinkClick r:id="rId2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0D79A203" w14:textId="77777777" w:rsidR="00964DA9" w:rsidRPr="00803CE4" w:rsidRDefault="00964DA9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706220CC" w14:textId="77777777" w:rsidTr="00217E7B">
        <w:trPr>
          <w:trHeight w:val="211"/>
        </w:trPr>
        <w:tc>
          <w:tcPr>
            <w:tcW w:w="5575" w:type="dxa"/>
            <w:shd w:val="clear" w:color="auto" w:fill="auto"/>
            <w:vAlign w:val="center"/>
          </w:tcPr>
          <w:p w14:paraId="618E9EEA" w14:textId="77777777" w:rsidR="002E79CD" w:rsidRPr="00BE6685" w:rsidRDefault="002E79CD" w:rsidP="002E79CD">
            <w:pPr>
              <w:pStyle w:val="TableParagraph"/>
              <w:rPr>
                <w:b/>
              </w:rPr>
            </w:pPr>
            <w:r w:rsidRPr="00BE6685">
              <w:rPr>
                <w:bCs/>
              </w:rPr>
              <w:t>(</w:t>
            </w:r>
            <w:r w:rsidRPr="00BE6685">
              <w:rPr>
                <w:b/>
              </w:rPr>
              <w:t>Petitioner)</w:t>
            </w:r>
          </w:p>
          <w:p w14:paraId="4B830052" w14:textId="7C40B7FC" w:rsidR="002E79CD" w:rsidRPr="00D375A0" w:rsidRDefault="002E79CD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 xml:space="preserve">Family Law Financial Affidavit: </w:t>
            </w:r>
          </w:p>
          <w:p w14:paraId="7BB022F3" w14:textId="5AAD28F0" w:rsidR="002E79CD" w:rsidRDefault="002E79CD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Short Form (Gross income under $50,000 per year)</w:t>
            </w:r>
          </w:p>
          <w:p w14:paraId="40086A69" w14:textId="77777777" w:rsidR="005F3F8A" w:rsidRPr="00D375A0" w:rsidRDefault="005F3F8A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</w:p>
          <w:p w14:paraId="3AB64934" w14:textId="77777777" w:rsidR="002E79CD" w:rsidRPr="004678B0" w:rsidRDefault="002E79CD" w:rsidP="002E79CD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4678B0">
              <w:rPr>
                <w:b/>
              </w:rPr>
              <w:t>--OR--</w:t>
            </w:r>
          </w:p>
          <w:p w14:paraId="28DED4A0" w14:textId="5713AA58" w:rsidR="002E79CD" w:rsidRPr="00BC45AC" w:rsidRDefault="002E79CD" w:rsidP="002E79CD">
            <w:pPr>
              <w:spacing w:after="120"/>
              <w:rPr>
                <w:bCs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Long Form (Gross income over $50,000 per year)</w:t>
            </w:r>
          </w:p>
        </w:tc>
        <w:tc>
          <w:tcPr>
            <w:tcW w:w="2430" w:type="dxa"/>
          </w:tcPr>
          <w:p w14:paraId="30BF5A0C" w14:textId="7A8B7420" w:rsidR="002E79CD" w:rsidRDefault="002E79CD" w:rsidP="002E79CD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284768">
              <w:rPr>
                <w:bCs/>
                <w:color w:val="0000FF"/>
                <w:u w:val="thick"/>
              </w:rPr>
              <w:t>12.902(b)</w:t>
            </w:r>
          </w:p>
          <w:p w14:paraId="52F2DBBF" w14:textId="6D89A453" w:rsidR="00284768" w:rsidRPr="00284768" w:rsidRDefault="00673BE7" w:rsidP="002E79CD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29" w:tgtFrame="_blank" w:history="1">
              <w:r w:rsidR="009212AB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8D10086" wp14:editId="06F942FD">
                    <wp:extent cx="257810" cy="321945"/>
                    <wp:effectExtent l="0" t="0" r="8890" b="1905"/>
                    <wp:docPr id="15" name="Picture 15" descr="PDF Download of 12.902(b)">
                      <a:hlinkClick xmlns:a="http://schemas.openxmlformats.org/drawingml/2006/main" r:id="rId2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5" descr="PDF Download of 12.902(b)">
                              <a:hlinkClick r:id="rId2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9212AB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30" w:tgtFrame="_blank" w:history="1">
              <w:r w:rsidR="009212AB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150DF650" wp14:editId="61F5A431">
                    <wp:extent cx="257810" cy="321945"/>
                    <wp:effectExtent l="0" t="0" r="8890" b="1905"/>
                    <wp:docPr id="14" name="Picture 14" descr="Word Download of 12.902(b)">
                      <a:hlinkClick xmlns:a="http://schemas.openxmlformats.org/drawingml/2006/main" r:id="rId3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6" descr="Word Download of 12.902(b)">
                              <a:hlinkClick r:id="rId3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 w14:paraId="37EE4804" w14:textId="31CD838B" w:rsidR="002E79CD" w:rsidRPr="00BC45AC" w:rsidRDefault="002E79CD" w:rsidP="002E79CD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r w:rsidRPr="00BC45AC">
              <w:rPr>
                <w:bCs/>
                <w:sz w:val="19"/>
                <w:szCs w:val="19"/>
              </w:rPr>
              <w:t>Or</w:t>
            </w:r>
          </w:p>
          <w:p w14:paraId="731A637F" w14:textId="3DA2FDFB" w:rsidR="002E79CD" w:rsidRDefault="002E79CD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c)</w:t>
            </w:r>
          </w:p>
          <w:p w14:paraId="30F664AB" w14:textId="34603158" w:rsidR="009212AB" w:rsidRDefault="00673BE7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hyperlink r:id="rId31" w:tgtFrame="_blank" w:history="1">
              <w:r w:rsidR="009212AB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76B2207C" wp14:editId="48E0EE5F">
                    <wp:extent cx="257810" cy="321945"/>
                    <wp:effectExtent l="0" t="0" r="8890" b="1905"/>
                    <wp:docPr id="18" name="Picture 18" descr="PDF Download of 12.902(c)">
                      <a:hlinkClick xmlns:a="http://schemas.openxmlformats.org/drawingml/2006/main" r:id="rId3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1" descr="PDF Download of 12.902(c)">
                              <a:hlinkClick r:id="rId3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9212AB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hyperlink r:id="rId32" w:tgtFrame="_blank" w:history="1">
              <w:r w:rsidR="009212AB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2A953DDE" wp14:editId="77AFA89B">
                    <wp:extent cx="257810" cy="321945"/>
                    <wp:effectExtent l="0" t="0" r="8890" b="1905"/>
                    <wp:docPr id="17" name="Picture 17" descr="Word Download of 12.902(c)">
                      <a:hlinkClick xmlns:a="http://schemas.openxmlformats.org/drawingml/2006/main" r:id="rId3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2" descr="Word Download of 12.902(c)">
                              <a:hlinkClick r:id="rId3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 w14:paraId="4B4D8A22" w14:textId="49E50C6C" w:rsidR="00284768" w:rsidRPr="00BC45AC" w:rsidRDefault="00284768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970" w:type="dxa"/>
            <w:shd w:val="clear" w:color="auto" w:fill="auto"/>
          </w:tcPr>
          <w:p w14:paraId="78B91B88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79E6156C" w14:textId="77777777" w:rsidTr="00217E7B">
        <w:trPr>
          <w:trHeight w:val="223"/>
        </w:trPr>
        <w:tc>
          <w:tcPr>
            <w:tcW w:w="5575" w:type="dxa"/>
            <w:shd w:val="clear" w:color="auto" w:fill="auto"/>
            <w:vAlign w:val="center"/>
          </w:tcPr>
          <w:p w14:paraId="4CC1A012" w14:textId="77777777" w:rsidR="002E79CD" w:rsidRPr="00BE6685" w:rsidRDefault="002E79CD" w:rsidP="002E79CD">
            <w:pPr>
              <w:pStyle w:val="TableParagraph"/>
              <w:rPr>
                <w:b/>
              </w:rPr>
            </w:pPr>
            <w:r w:rsidRPr="00BE6685">
              <w:rPr>
                <w:b/>
              </w:rPr>
              <w:t>(Respondent)</w:t>
            </w:r>
          </w:p>
          <w:p w14:paraId="3EDD867C" w14:textId="2A285BFD" w:rsidR="002E79CD" w:rsidRPr="00D375A0" w:rsidRDefault="002E79CD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 xml:space="preserve">Family Law Financial Affidavit: </w:t>
            </w:r>
          </w:p>
          <w:p w14:paraId="537D1F35" w14:textId="588296E0" w:rsidR="002E79CD" w:rsidRDefault="002E79CD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Short Form (Gross income under $50,000 per year)</w:t>
            </w:r>
          </w:p>
          <w:p w14:paraId="24E2FE59" w14:textId="77777777" w:rsidR="005F3F8A" w:rsidRPr="00D375A0" w:rsidRDefault="005F3F8A" w:rsidP="002E79CD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</w:p>
          <w:p w14:paraId="5ECB8AF2" w14:textId="77777777" w:rsidR="002E79CD" w:rsidRPr="004678B0" w:rsidRDefault="002E79CD" w:rsidP="002E79CD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4678B0">
              <w:rPr>
                <w:b/>
              </w:rPr>
              <w:t>--OR--</w:t>
            </w:r>
          </w:p>
          <w:p w14:paraId="040DB85B" w14:textId="1847A4B8" w:rsidR="002E79CD" w:rsidRPr="00BC45AC" w:rsidRDefault="002E79CD" w:rsidP="002E79CD">
            <w:pPr>
              <w:spacing w:after="120"/>
              <w:rPr>
                <w:bCs/>
                <w:sz w:val="22"/>
                <w:szCs w:val="22"/>
              </w:rPr>
            </w:pPr>
            <w:r w:rsidRPr="00D375A0">
              <w:rPr>
                <w:color w:val="000000"/>
                <w:sz w:val="22"/>
                <w:szCs w:val="22"/>
              </w:rPr>
              <w:t>Long Form (Gross income over $50,000 per year)</w:t>
            </w:r>
          </w:p>
        </w:tc>
        <w:tc>
          <w:tcPr>
            <w:tcW w:w="2430" w:type="dxa"/>
          </w:tcPr>
          <w:p w14:paraId="0B849D7F" w14:textId="77777777" w:rsidR="005F3F8A" w:rsidRDefault="005F3F8A" w:rsidP="005F3F8A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284768">
              <w:rPr>
                <w:bCs/>
                <w:color w:val="0000FF"/>
                <w:u w:val="thick"/>
              </w:rPr>
              <w:t>12.902(b)</w:t>
            </w:r>
          </w:p>
          <w:p w14:paraId="799ACF06" w14:textId="7F6925E2" w:rsidR="005F3F8A" w:rsidRPr="00284768" w:rsidRDefault="00673BE7" w:rsidP="005F3F8A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33" w:tgtFrame="_blank" w:history="1">
              <w:r w:rsidR="005F3F8A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E85580E" wp14:editId="6C8FEA8C">
                    <wp:extent cx="257810" cy="321945"/>
                    <wp:effectExtent l="0" t="0" r="8890" b="1905"/>
                    <wp:docPr id="19" name="Picture 19" descr="PDF Download of 12.902(b)">
                      <a:hlinkClick xmlns:a="http://schemas.openxmlformats.org/drawingml/2006/main" r:id="rId3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5" descr="PDF Download of 12.902(b)">
                              <a:hlinkClick r:id="rId3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5F3F8A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34" w:tgtFrame="_blank" w:history="1">
              <w:r w:rsidR="005F3F8A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6825F86A" wp14:editId="13B7E895">
                    <wp:extent cx="257810" cy="321945"/>
                    <wp:effectExtent l="0" t="0" r="8890" b="1905"/>
                    <wp:docPr id="20" name="Picture 20" descr="Word Download of 12.902(b)">
                      <a:hlinkClick xmlns:a="http://schemas.openxmlformats.org/drawingml/2006/main" r:id="rId3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6" descr="Word Download of 12.902(b)">
                              <a:hlinkClick r:id="rId3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 w14:paraId="43051ABB" w14:textId="77777777" w:rsidR="005F3F8A" w:rsidRPr="00BC45AC" w:rsidRDefault="005F3F8A" w:rsidP="005F3F8A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r w:rsidRPr="00BC45AC">
              <w:rPr>
                <w:bCs/>
                <w:sz w:val="19"/>
                <w:szCs w:val="19"/>
              </w:rPr>
              <w:t>Or</w:t>
            </w:r>
          </w:p>
          <w:p w14:paraId="35DF5405" w14:textId="77777777" w:rsidR="005F3F8A" w:rsidRDefault="005F3F8A" w:rsidP="005F3F8A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c)</w:t>
            </w:r>
          </w:p>
          <w:p w14:paraId="53A726B9" w14:textId="333A68F2" w:rsidR="005F3F8A" w:rsidRDefault="00673BE7" w:rsidP="005F3F8A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hyperlink r:id="rId35" w:tgtFrame="_blank" w:history="1">
              <w:r w:rsidR="005F3F8A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2818017" wp14:editId="3D1B9FFD">
                    <wp:extent cx="257810" cy="321945"/>
                    <wp:effectExtent l="0" t="0" r="8890" b="1905"/>
                    <wp:docPr id="22" name="Picture 22" descr="PDF Download of 12.902(c)">
                      <a:hlinkClick xmlns:a="http://schemas.openxmlformats.org/drawingml/2006/main" r:id="rId3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1" descr="PDF Download of 12.902(c)">
                              <a:hlinkClick r:id="rId3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5F3F8A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hyperlink r:id="rId36" w:tgtFrame="_blank" w:history="1">
              <w:r w:rsidR="005F3F8A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67D58F22" wp14:editId="06E108EF">
                    <wp:extent cx="257810" cy="321945"/>
                    <wp:effectExtent l="0" t="0" r="8890" b="1905"/>
                    <wp:docPr id="23" name="Picture 23" descr="Word Download of 12.902(c)">
                      <a:hlinkClick xmlns:a="http://schemas.openxmlformats.org/drawingml/2006/main" r:id="rId3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2" descr="Word Download of 12.902(c)">
                              <a:hlinkClick r:id="rId3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 w14:paraId="1C2895AE" w14:textId="22115896" w:rsidR="00284768" w:rsidRPr="00BC45AC" w:rsidRDefault="00284768" w:rsidP="00081E2E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970" w:type="dxa"/>
            <w:shd w:val="clear" w:color="auto" w:fill="auto"/>
          </w:tcPr>
          <w:p w14:paraId="5C02FE63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108FD7C9" w14:textId="77777777" w:rsidTr="00217E7B">
        <w:trPr>
          <w:trHeight w:val="223"/>
        </w:trPr>
        <w:tc>
          <w:tcPr>
            <w:tcW w:w="5575" w:type="dxa"/>
            <w:shd w:val="clear" w:color="auto" w:fill="auto"/>
          </w:tcPr>
          <w:p w14:paraId="7B4C3F2F" w14:textId="77777777" w:rsidR="002E79CD" w:rsidRDefault="002E79CD" w:rsidP="002E79CD">
            <w:pPr>
              <w:rPr>
                <w:bCs/>
                <w:sz w:val="22"/>
                <w:szCs w:val="22"/>
              </w:rPr>
            </w:pPr>
            <w:r w:rsidRPr="00BC45AC">
              <w:rPr>
                <w:bCs/>
                <w:sz w:val="22"/>
                <w:szCs w:val="22"/>
              </w:rPr>
              <w:t>Motion for Default</w:t>
            </w:r>
            <w:r>
              <w:rPr>
                <w:bCs/>
                <w:sz w:val="22"/>
                <w:szCs w:val="22"/>
              </w:rPr>
              <w:t xml:space="preserve"> (a) Default (b)</w:t>
            </w:r>
          </w:p>
          <w:p w14:paraId="307BF586" w14:textId="3720E669" w:rsidR="002E79CD" w:rsidRPr="00636F96" w:rsidRDefault="002E79CD" w:rsidP="002E79CD">
            <w:pPr>
              <w:rPr>
                <w:bCs/>
                <w:sz w:val="22"/>
                <w:szCs w:val="22"/>
              </w:rPr>
            </w:pPr>
            <w:r>
              <w:rPr>
                <w:b/>
                <w:bCs/>
                <w:sz w:val="20"/>
                <w:szCs w:val="20"/>
              </w:rPr>
              <w:t>(</w:t>
            </w:r>
            <w:r w:rsidRPr="00763F6F">
              <w:rPr>
                <w:b/>
                <w:bCs/>
                <w:sz w:val="20"/>
                <w:szCs w:val="20"/>
              </w:rPr>
              <w:t>If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h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ther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party</w:t>
            </w:r>
            <w:r w:rsidRPr="00763F6F">
              <w:rPr>
                <w:b/>
                <w:bCs/>
                <w:spacing w:val="-5"/>
                <w:sz w:val="20"/>
                <w:szCs w:val="20"/>
                <w:u w:val="single" w:color="00000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has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failed</w:t>
            </w:r>
            <w:r w:rsidRPr="00763F6F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o</w:t>
            </w:r>
            <w:r w:rsidRPr="00763F6F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fil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r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serve</w:t>
            </w:r>
            <w:r w:rsidRPr="00763F6F">
              <w:rPr>
                <w:b/>
                <w:bCs/>
                <w:spacing w:val="-6"/>
                <w:sz w:val="20"/>
                <w:szCs w:val="20"/>
                <w:u w:val="single" w:color="00000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any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ocuments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within</w:t>
            </w:r>
            <w:r w:rsidRPr="00763F6F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20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ays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after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he</w:t>
            </w:r>
            <w:r w:rsidRPr="00763F6F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date</w:t>
            </w:r>
            <w:r w:rsidRPr="00763F6F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f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service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of</w:t>
            </w:r>
            <w:r w:rsidRPr="00763F6F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your petition, you may ask the clerk of the circuit court</w:t>
            </w:r>
            <w:r w:rsidRPr="00763F6F">
              <w:rPr>
                <w:b/>
                <w:bCs/>
                <w:sz w:val="20"/>
                <w:szCs w:val="20"/>
                <w:u w:val="single" w:color="000000"/>
              </w:rPr>
              <w:t xml:space="preserve"> </w:t>
            </w:r>
            <w:r w:rsidRPr="00763F6F">
              <w:rPr>
                <w:b/>
                <w:bCs/>
                <w:sz w:val="20"/>
                <w:szCs w:val="20"/>
              </w:rPr>
              <w:t>to enter a default against him or her</w:t>
            </w:r>
            <w:r>
              <w:rPr>
                <w:b/>
                <w:bCs/>
                <w:sz w:val="20"/>
                <w:szCs w:val="20"/>
              </w:rPr>
              <w:t>.)</w:t>
            </w:r>
          </w:p>
        </w:tc>
        <w:tc>
          <w:tcPr>
            <w:tcW w:w="2430" w:type="dxa"/>
          </w:tcPr>
          <w:p w14:paraId="6E0FB719" w14:textId="61B9F48A" w:rsidR="002E79CD" w:rsidRPr="00284768" w:rsidRDefault="002E79CD" w:rsidP="002E79CD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284768">
              <w:rPr>
                <w:bCs/>
                <w:color w:val="0000FF"/>
                <w:sz w:val="22"/>
                <w:szCs w:val="22"/>
                <w:u w:val="thick"/>
              </w:rPr>
              <w:t>12.922(a)(b)</w:t>
            </w:r>
          </w:p>
          <w:p w14:paraId="77D90557" w14:textId="2AD75447" w:rsidR="002E79CD" w:rsidRDefault="00673BE7" w:rsidP="002E79CD">
            <w:pPr>
              <w:pStyle w:val="TableParagraph"/>
              <w:spacing w:after="120"/>
              <w:jc w:val="center"/>
            </w:pPr>
            <w:hyperlink r:id="rId37" w:tgtFrame="_blank" w:history="1">
              <w:r w:rsidR="003340F6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69BC909B" wp14:editId="007BDCEE">
                    <wp:extent cx="257810" cy="321945"/>
                    <wp:effectExtent l="0" t="0" r="8890" b="1905"/>
                    <wp:docPr id="26" name="Picture 26" descr="PDF Download of 12.922(a)(b)">
                      <a:hlinkClick xmlns:a="http://schemas.openxmlformats.org/drawingml/2006/main" r:id="rId3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7" descr="PDF Download of 12.922(a)(b)">
                              <a:hlinkClick r:id="rId3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3340F6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3340F6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02047FBA" wp14:editId="759F917B">
                  <wp:extent cx="257810" cy="321945"/>
                  <wp:effectExtent l="0" t="0" r="8890" b="1905"/>
                  <wp:docPr id="25" name="Picture 25" descr="Word Download of 12.922(a)(b)">
                    <a:hlinkClick xmlns:a="http://schemas.openxmlformats.org/drawingml/2006/main" r:id="rId3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Word Download of 12.922(a)(b)">
                            <a:hlinkClick r:id="rId3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86EC73" w14:textId="2DF28425" w:rsidR="002E79CD" w:rsidRPr="00BC45AC" w:rsidRDefault="002E79CD" w:rsidP="002E79CD">
            <w:pPr>
              <w:pStyle w:val="TableParagraph"/>
              <w:spacing w:after="120"/>
              <w:jc w:val="center"/>
              <w:rPr>
                <w:bCs/>
              </w:rPr>
            </w:pPr>
          </w:p>
        </w:tc>
        <w:tc>
          <w:tcPr>
            <w:tcW w:w="2970" w:type="dxa"/>
            <w:shd w:val="clear" w:color="auto" w:fill="auto"/>
          </w:tcPr>
          <w:p w14:paraId="3929B84B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7B21FA5E" w14:textId="77777777" w:rsidTr="00217E7B">
        <w:trPr>
          <w:trHeight w:val="223"/>
        </w:trPr>
        <w:tc>
          <w:tcPr>
            <w:tcW w:w="5575" w:type="dxa"/>
            <w:shd w:val="clear" w:color="auto" w:fill="auto"/>
          </w:tcPr>
          <w:p w14:paraId="38902824" w14:textId="77777777" w:rsidR="002E79CD" w:rsidRPr="00BC45AC" w:rsidRDefault="002E79CD" w:rsidP="002E79CD">
            <w:pPr>
              <w:spacing w:after="120"/>
              <w:rPr>
                <w:bCs/>
                <w:sz w:val="22"/>
                <w:szCs w:val="22"/>
              </w:rPr>
            </w:pPr>
            <w:r w:rsidRPr="00BC45AC">
              <w:rPr>
                <w:bCs/>
                <w:sz w:val="22"/>
                <w:szCs w:val="22"/>
              </w:rPr>
              <w:t>Child Support Guidelines Worksheet</w:t>
            </w:r>
          </w:p>
        </w:tc>
        <w:tc>
          <w:tcPr>
            <w:tcW w:w="2430" w:type="dxa"/>
          </w:tcPr>
          <w:p w14:paraId="70526B39" w14:textId="53887B85" w:rsidR="002E79CD" w:rsidRDefault="002E79CD" w:rsidP="002E79CD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02(e)</w:t>
            </w:r>
          </w:p>
          <w:p w14:paraId="35F7707D" w14:textId="4C9A49D1" w:rsidR="00D020C3" w:rsidRDefault="00673BE7" w:rsidP="002E79CD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hyperlink r:id="rId39" w:tgtFrame="_blank" w:history="1">
              <w:r w:rsidR="00D020C3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77D290A5" wp14:editId="54A1572D">
                    <wp:extent cx="257810" cy="321945"/>
                    <wp:effectExtent l="0" t="0" r="8890" b="1905"/>
                    <wp:docPr id="28" name="Picture 28" descr="PDF Download of 12.902(e)">
                      <a:hlinkClick xmlns:a="http://schemas.openxmlformats.org/drawingml/2006/main" r:id="rId3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1" descr="PDF Download of 12.902(e)">
                              <a:hlinkClick r:id="rId3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D020C3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D020C3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64040CC4" wp14:editId="29EF59B9">
                  <wp:extent cx="257810" cy="321945"/>
                  <wp:effectExtent l="0" t="0" r="8890" b="1905"/>
                  <wp:docPr id="27" name="Picture 27" descr="Word Download of 12.902(e)">
                    <a:hlinkClick xmlns:a="http://schemas.openxmlformats.org/drawingml/2006/main" r:id="rId4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Word Download of 12.902(e)">
                            <a:hlinkClick r:id="rId4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60CB0B" w14:textId="67D84EC3" w:rsidR="00284768" w:rsidRPr="00BC45AC" w:rsidRDefault="00284768" w:rsidP="002E79CD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2970" w:type="dxa"/>
            <w:shd w:val="clear" w:color="auto" w:fill="auto"/>
          </w:tcPr>
          <w:p w14:paraId="555A0FEE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   </w:t>
            </w:r>
          </w:p>
        </w:tc>
      </w:tr>
      <w:tr w:rsidR="002E79CD" w:rsidRPr="00803CE4" w14:paraId="495E0553" w14:textId="77777777" w:rsidTr="00217E7B">
        <w:trPr>
          <w:trHeight w:val="223"/>
        </w:trPr>
        <w:tc>
          <w:tcPr>
            <w:tcW w:w="5575" w:type="dxa"/>
            <w:shd w:val="clear" w:color="auto" w:fill="auto"/>
          </w:tcPr>
          <w:p w14:paraId="402A9A8E" w14:textId="336B525F" w:rsidR="002E79CD" w:rsidRPr="00D56434" w:rsidRDefault="002E79CD" w:rsidP="002E79CD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Motion to Deviate from </w:t>
            </w:r>
            <w:r w:rsidRPr="00BC45AC">
              <w:rPr>
                <w:bCs/>
                <w:sz w:val="22"/>
                <w:szCs w:val="22"/>
              </w:rPr>
              <w:t>Child Support Guidelines Worksheet</w:t>
            </w:r>
            <w:r>
              <w:rPr>
                <w:bCs/>
                <w:sz w:val="22"/>
                <w:szCs w:val="22"/>
              </w:rPr>
              <w:t xml:space="preserve"> </w:t>
            </w:r>
            <w:r w:rsidRPr="00D56434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</w:rPr>
              <w:t>O</w:t>
            </w:r>
            <w:r w:rsidRPr="00D56434">
              <w:rPr>
                <w:b/>
                <w:sz w:val="20"/>
                <w:szCs w:val="20"/>
              </w:rPr>
              <w:t>nly if parties are requesting to deviate from support guidelines</w:t>
            </w:r>
            <w:r>
              <w:rPr>
                <w:b/>
                <w:sz w:val="20"/>
                <w:szCs w:val="20"/>
              </w:rPr>
              <w:t>.</w:t>
            </w:r>
            <w:r w:rsidRPr="00D56434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430" w:type="dxa"/>
          </w:tcPr>
          <w:p w14:paraId="02FD43C7" w14:textId="77777777" w:rsidR="002E79CD" w:rsidRDefault="00284768" w:rsidP="002E79CD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943</w:t>
            </w:r>
          </w:p>
          <w:p w14:paraId="3D78093C" w14:textId="2DE77D4E" w:rsidR="00284768" w:rsidRPr="00636F96" w:rsidRDefault="00673BE7" w:rsidP="002E79CD">
            <w:pPr>
              <w:jc w:val="center"/>
              <w:rPr>
                <w:sz w:val="22"/>
                <w:szCs w:val="22"/>
              </w:rPr>
            </w:pPr>
            <w:hyperlink r:id="rId41" w:tgtFrame="_blank" w:history="1">
              <w:r w:rsidR="00C4048E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39E37DD0" wp14:editId="0B393D0B">
                    <wp:extent cx="257810" cy="321945"/>
                    <wp:effectExtent l="0" t="0" r="8890" b="1905"/>
                    <wp:docPr id="30" name="Picture 30" descr="PDF Download of 12.943">
                      <a:hlinkClick xmlns:a="http://schemas.openxmlformats.org/drawingml/2006/main" r:id="rId4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5" descr="PDF Download of 12.943">
                              <a:hlinkClick r:id="rId4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4048E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C4048E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675E61A9" wp14:editId="05F56045">
                  <wp:extent cx="257810" cy="321945"/>
                  <wp:effectExtent l="0" t="0" r="8890" b="1905"/>
                  <wp:docPr id="29" name="Picture 29" descr="Word Download of 12.943">
                    <a:hlinkClick xmlns:a="http://schemas.openxmlformats.org/drawingml/2006/main" r:id="rId42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Word Download of 12.943">
                            <a:hlinkClick r:id="rId4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41071FDC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35CAD1B7" w14:textId="77777777" w:rsidTr="00217E7B">
        <w:trPr>
          <w:trHeight w:val="211"/>
        </w:trPr>
        <w:tc>
          <w:tcPr>
            <w:tcW w:w="5575" w:type="dxa"/>
            <w:shd w:val="clear" w:color="auto" w:fill="auto"/>
          </w:tcPr>
          <w:p w14:paraId="5AF408D1" w14:textId="77777777" w:rsidR="002E79CD" w:rsidRPr="00D375A0" w:rsidRDefault="002E79CD" w:rsidP="002E79CD">
            <w:pPr>
              <w:widowControl w:val="0"/>
              <w:autoSpaceDE w:val="0"/>
              <w:autoSpaceDN w:val="0"/>
              <w:jc w:val="both"/>
              <w:rPr>
                <w:sz w:val="8"/>
                <w:szCs w:val="8"/>
              </w:rPr>
            </w:pPr>
          </w:p>
          <w:p w14:paraId="0C6D7AA9" w14:textId="5F03157D" w:rsidR="002E79CD" w:rsidRPr="00BC45AC" w:rsidRDefault="002E79CD" w:rsidP="002E79CD">
            <w:pPr>
              <w:spacing w:after="120"/>
              <w:rPr>
                <w:bCs/>
                <w:sz w:val="22"/>
                <w:szCs w:val="22"/>
              </w:rPr>
            </w:pPr>
            <w:r w:rsidRPr="00D375A0">
              <w:rPr>
                <w:bCs/>
                <w:sz w:val="22"/>
                <w:szCs w:val="22"/>
              </w:rPr>
              <w:t xml:space="preserve">Relocation/Long Distance Parenting Plan (If there is a </w:t>
            </w:r>
            <w:r w:rsidRPr="00D375A0">
              <w:rPr>
                <w:sz w:val="22"/>
                <w:szCs w:val="22"/>
              </w:rPr>
              <w:t xml:space="preserve">plan to relocate or the other parent’s residence is more than 50 miles from the child(ren)’s principal </w:t>
            </w:r>
            <w:r w:rsidRPr="00D375A0">
              <w:rPr>
                <w:color w:val="000000"/>
                <w:sz w:val="22"/>
                <w:szCs w:val="22"/>
              </w:rPr>
              <w:t>place of residence)</w:t>
            </w:r>
          </w:p>
        </w:tc>
        <w:tc>
          <w:tcPr>
            <w:tcW w:w="2430" w:type="dxa"/>
          </w:tcPr>
          <w:p w14:paraId="19D6614E" w14:textId="77777777" w:rsidR="002E79CD" w:rsidRDefault="00284768" w:rsidP="00964DA9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284768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95(c)</w:t>
            </w:r>
          </w:p>
          <w:p w14:paraId="5F075C77" w14:textId="3CFBDA97" w:rsidR="00284768" w:rsidRPr="00284768" w:rsidRDefault="00673BE7" w:rsidP="00964DA9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43" w:tgtFrame="_blank" w:history="1">
              <w:r w:rsidR="00C95A19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3844EC4D" wp14:editId="3E89868E">
                    <wp:extent cx="257810" cy="321945"/>
                    <wp:effectExtent l="0" t="0" r="8890" b="1905"/>
                    <wp:docPr id="32" name="Picture 32" descr="PDF Download of 12.995(c)">
                      <a:hlinkClick xmlns:a="http://schemas.openxmlformats.org/drawingml/2006/main" r:id="rId4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9" descr="PDF Download of 12.995(c)">
                              <a:hlinkClick r:id="rId4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95A19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C95A19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472A0CDB" wp14:editId="1108093E">
                  <wp:extent cx="257810" cy="321945"/>
                  <wp:effectExtent l="0" t="0" r="8890" b="1905"/>
                  <wp:docPr id="31" name="Picture 31" descr="Word Download of 12.995(c)">
                    <a:hlinkClick xmlns:a="http://schemas.openxmlformats.org/drawingml/2006/main" r:id="rId4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Word Download of 12.995(c)">
                            <a:hlinkClick r:id="rId4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38732E7A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  <w:r w:rsidRPr="00803CE4">
              <w:rPr>
                <w:b/>
                <w:sz w:val="22"/>
                <w:szCs w:val="22"/>
              </w:rPr>
              <w:t xml:space="preserve">         </w:t>
            </w:r>
          </w:p>
        </w:tc>
      </w:tr>
      <w:tr w:rsidR="002E79CD" w:rsidRPr="00803CE4" w14:paraId="3A09C956" w14:textId="77777777" w:rsidTr="00217E7B">
        <w:trPr>
          <w:trHeight w:val="79"/>
        </w:trPr>
        <w:tc>
          <w:tcPr>
            <w:tcW w:w="5575" w:type="dxa"/>
            <w:shd w:val="clear" w:color="auto" w:fill="auto"/>
          </w:tcPr>
          <w:p w14:paraId="3989E05A" w14:textId="77777777" w:rsidR="002E79CD" w:rsidRPr="00BC45AC" w:rsidRDefault="002E79CD" w:rsidP="002E79CD">
            <w:pPr>
              <w:spacing w:after="120"/>
              <w:rPr>
                <w:bCs/>
                <w:sz w:val="22"/>
                <w:szCs w:val="22"/>
              </w:rPr>
            </w:pPr>
            <w:r w:rsidRPr="00BC45AC">
              <w:rPr>
                <w:bCs/>
              </w:rPr>
              <w:t>Designation of Current Address and Email Address</w:t>
            </w:r>
          </w:p>
        </w:tc>
        <w:tc>
          <w:tcPr>
            <w:tcW w:w="2430" w:type="dxa"/>
          </w:tcPr>
          <w:p w14:paraId="7F869EC8" w14:textId="24FDA700" w:rsidR="002E79CD" w:rsidRDefault="002E79CD" w:rsidP="002E79CD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15</w:t>
            </w:r>
          </w:p>
          <w:p w14:paraId="31FC842A" w14:textId="21469B92" w:rsidR="00C95A19" w:rsidRDefault="00673BE7" w:rsidP="002E79CD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hyperlink r:id="rId45" w:tgtFrame="_blank" w:history="1">
              <w:r w:rsidR="00C95A19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3552F695" wp14:editId="05296CFB">
                    <wp:extent cx="257810" cy="321945"/>
                    <wp:effectExtent l="0" t="0" r="8890" b="1905"/>
                    <wp:docPr id="34" name="Picture 34" descr="PDF Download of 12.915">
                      <a:hlinkClick xmlns:a="http://schemas.openxmlformats.org/drawingml/2006/main" r:id="rId45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3" descr="PDF Download of 12.915">
                              <a:hlinkClick r:id="rId45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95A19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C95A19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4ACA7A0F" wp14:editId="5CC132F5">
                  <wp:extent cx="257810" cy="321945"/>
                  <wp:effectExtent l="0" t="0" r="8890" b="1905"/>
                  <wp:docPr id="33" name="Picture 33" descr="Word Download of 12.915">
                    <a:hlinkClick xmlns:a="http://schemas.openxmlformats.org/drawingml/2006/main" r:id="rId46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Word Download of 12.915">
                            <a:hlinkClick r:id="rId4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709F4E" w14:textId="505F9FE9" w:rsidR="00284768" w:rsidRPr="00BC45AC" w:rsidRDefault="00284768" w:rsidP="002E79CD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2970" w:type="dxa"/>
            <w:shd w:val="clear" w:color="auto" w:fill="auto"/>
          </w:tcPr>
          <w:p w14:paraId="709C5F88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408DABAC" w14:textId="77777777" w:rsidTr="00217E7B">
        <w:trPr>
          <w:trHeight w:val="152"/>
        </w:trPr>
        <w:tc>
          <w:tcPr>
            <w:tcW w:w="5575" w:type="dxa"/>
            <w:shd w:val="clear" w:color="auto" w:fill="AEAAAA" w:themeFill="background2" w:themeFillShade="BF"/>
            <w:vAlign w:val="center"/>
          </w:tcPr>
          <w:p w14:paraId="16F4DE9A" w14:textId="001C12F0" w:rsidR="002E79CD" w:rsidRPr="00C95A19" w:rsidRDefault="002E79CD" w:rsidP="00C95A19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432D7B">
              <w:rPr>
                <w:b/>
                <w:bCs/>
                <w:i/>
                <w:iCs/>
                <w:sz w:val="22"/>
                <w:szCs w:val="22"/>
              </w:rPr>
              <w:t>These items are only necessary when opposing party cannot be found.</w:t>
            </w:r>
          </w:p>
        </w:tc>
        <w:tc>
          <w:tcPr>
            <w:tcW w:w="2430" w:type="dxa"/>
            <w:shd w:val="clear" w:color="auto" w:fill="AEAAAA" w:themeFill="background2" w:themeFillShade="BF"/>
          </w:tcPr>
          <w:p w14:paraId="4B0C7237" w14:textId="77777777" w:rsidR="002E79CD" w:rsidRPr="00BC45AC" w:rsidRDefault="002E79CD" w:rsidP="002E79CD">
            <w:pPr>
              <w:jc w:val="center"/>
              <w:rPr>
                <w:bCs/>
              </w:rPr>
            </w:pPr>
          </w:p>
        </w:tc>
        <w:tc>
          <w:tcPr>
            <w:tcW w:w="2970" w:type="dxa"/>
            <w:shd w:val="clear" w:color="auto" w:fill="AEAAAA" w:themeFill="background2" w:themeFillShade="BF"/>
          </w:tcPr>
          <w:p w14:paraId="378691A1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0E1EB3FB" w14:textId="77777777" w:rsidTr="00217E7B">
        <w:trPr>
          <w:trHeight w:val="79"/>
        </w:trPr>
        <w:tc>
          <w:tcPr>
            <w:tcW w:w="5575" w:type="dxa"/>
            <w:shd w:val="clear" w:color="auto" w:fill="auto"/>
          </w:tcPr>
          <w:p w14:paraId="4B7DA6C9" w14:textId="046E6E01" w:rsidR="002E79CD" w:rsidRPr="00223E24" w:rsidRDefault="002E79CD" w:rsidP="002E79CD">
            <w:pPr>
              <w:jc w:val="center"/>
              <w:rPr>
                <w:b/>
                <w:bCs/>
                <w:sz w:val="22"/>
                <w:szCs w:val="22"/>
              </w:rPr>
            </w:pPr>
            <w:r w:rsidRPr="00BC45AC">
              <w:rPr>
                <w:bCs/>
              </w:rPr>
              <w:lastRenderedPageBreak/>
              <w:t xml:space="preserve">Affidavit of Diligent Search </w:t>
            </w:r>
          </w:p>
        </w:tc>
        <w:tc>
          <w:tcPr>
            <w:tcW w:w="2430" w:type="dxa"/>
          </w:tcPr>
          <w:p w14:paraId="418A1D4E" w14:textId="2CCB0755" w:rsidR="002E79CD" w:rsidRDefault="002E79CD" w:rsidP="002E79CD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12.913(</w:t>
            </w:r>
            <w:r>
              <w:rPr>
                <w:bCs/>
                <w:color w:val="0000FF"/>
                <w:sz w:val="22"/>
                <w:szCs w:val="22"/>
                <w:u w:val="thick" w:color="0000FF"/>
              </w:rPr>
              <w:t>c</w:t>
            </w:r>
            <w:r w:rsidRPr="00BC45AC">
              <w:rPr>
                <w:bCs/>
                <w:color w:val="0000FF"/>
                <w:sz w:val="22"/>
                <w:szCs w:val="22"/>
                <w:u w:val="thick" w:color="0000FF"/>
              </w:rPr>
              <w:t>)</w:t>
            </w:r>
          </w:p>
          <w:p w14:paraId="03E512D0" w14:textId="2118FD70" w:rsidR="00C95A19" w:rsidRDefault="00673BE7" w:rsidP="002E79CD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hyperlink r:id="rId47" w:tgtFrame="_blank" w:history="1">
              <w:r w:rsidR="00C95A19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761118E9" wp14:editId="46A773F9">
                    <wp:extent cx="257810" cy="321945"/>
                    <wp:effectExtent l="0" t="0" r="8890" b="1905"/>
                    <wp:docPr id="36" name="Picture 36" descr="PDF Download of 12.913(c)">
                      <a:hlinkClick xmlns:a="http://schemas.openxmlformats.org/drawingml/2006/main" r:id="rId4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7" descr="PDF Download of 12.913(c)">
                              <a:hlinkClick r:id="rId4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C95A19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C95A19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08F59716" wp14:editId="7B63BA53">
                  <wp:extent cx="257810" cy="321945"/>
                  <wp:effectExtent l="0" t="0" r="8890" b="1905"/>
                  <wp:docPr id="35" name="Picture 35" descr="Word Download of 12.913(c)">
                    <a:hlinkClick xmlns:a="http://schemas.openxmlformats.org/drawingml/2006/main" r:id="rId4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Word Download of 12.913(c)">
                            <a:hlinkClick r:id="rId4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745B2A" w14:textId="6A86697F" w:rsidR="00284768" w:rsidRPr="00BC45AC" w:rsidRDefault="00284768" w:rsidP="002E79CD">
            <w:pPr>
              <w:jc w:val="center"/>
              <w:rPr>
                <w:bCs/>
              </w:rPr>
            </w:pPr>
          </w:p>
        </w:tc>
        <w:tc>
          <w:tcPr>
            <w:tcW w:w="2970" w:type="dxa"/>
            <w:shd w:val="clear" w:color="auto" w:fill="auto"/>
          </w:tcPr>
          <w:p w14:paraId="40DA348C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091902F0" w14:textId="77777777" w:rsidTr="00217E7B">
        <w:trPr>
          <w:trHeight w:val="79"/>
        </w:trPr>
        <w:tc>
          <w:tcPr>
            <w:tcW w:w="5575" w:type="dxa"/>
            <w:shd w:val="clear" w:color="auto" w:fill="auto"/>
          </w:tcPr>
          <w:p w14:paraId="2439D949" w14:textId="77777777" w:rsidR="00E46B5F" w:rsidRDefault="002E79CD" w:rsidP="00E46B5F">
            <w:pPr>
              <w:pStyle w:val="TableParagraph"/>
              <w:ind w:right="848"/>
              <w:jc w:val="center"/>
              <w:rPr>
                <w:bCs/>
              </w:rPr>
            </w:pPr>
            <w:r w:rsidRPr="00BC45AC">
              <w:rPr>
                <w:bCs/>
              </w:rPr>
              <w:t xml:space="preserve">Memorandum for Certificate of </w:t>
            </w:r>
          </w:p>
          <w:p w14:paraId="0C788E6F" w14:textId="6A0D887B" w:rsidR="002E79CD" w:rsidRPr="00BC45AC" w:rsidRDefault="002E79CD" w:rsidP="00E46B5F">
            <w:pPr>
              <w:pStyle w:val="TableParagraph"/>
              <w:ind w:right="848"/>
              <w:jc w:val="center"/>
              <w:rPr>
                <w:bCs/>
              </w:rPr>
            </w:pPr>
            <w:r w:rsidRPr="00BC45AC">
              <w:rPr>
                <w:bCs/>
              </w:rPr>
              <w:t xml:space="preserve">Military </w:t>
            </w:r>
            <w:r w:rsidR="00C95A19">
              <w:rPr>
                <w:bCs/>
              </w:rPr>
              <w:t>S</w:t>
            </w:r>
            <w:r w:rsidRPr="00BC45AC">
              <w:rPr>
                <w:bCs/>
              </w:rPr>
              <w:t>ervice</w:t>
            </w:r>
          </w:p>
          <w:p w14:paraId="1E98795C" w14:textId="77777777" w:rsidR="00E46B5F" w:rsidRDefault="00E46B5F" w:rsidP="002E79CD">
            <w:pPr>
              <w:pStyle w:val="TableParagraph"/>
              <w:ind w:left="1080"/>
              <w:rPr>
                <w:bCs/>
              </w:rPr>
            </w:pPr>
          </w:p>
          <w:p w14:paraId="07FCF0F9" w14:textId="1EC8F62A" w:rsidR="002E79CD" w:rsidRPr="00BC45AC" w:rsidRDefault="002E79CD" w:rsidP="002E79CD">
            <w:pPr>
              <w:pStyle w:val="TableParagraph"/>
              <w:ind w:left="1080"/>
              <w:rPr>
                <w:bCs/>
              </w:rPr>
            </w:pPr>
            <w:r>
              <w:rPr>
                <w:bCs/>
              </w:rPr>
              <w:t xml:space="preserve">                 --AND</w:t>
            </w:r>
            <w:r w:rsidR="00E46B5F">
              <w:rPr>
                <w:bCs/>
              </w:rPr>
              <w:t xml:space="preserve"> --</w:t>
            </w:r>
          </w:p>
          <w:p w14:paraId="41422AB7" w14:textId="77777777" w:rsidR="00E46B5F" w:rsidRDefault="00E46B5F" w:rsidP="002E79CD">
            <w:pPr>
              <w:jc w:val="center"/>
              <w:rPr>
                <w:bCs/>
              </w:rPr>
            </w:pPr>
          </w:p>
          <w:p w14:paraId="1A041D97" w14:textId="5A747891" w:rsidR="002E79CD" w:rsidRPr="00223E24" w:rsidRDefault="002E79CD" w:rsidP="002E79CD">
            <w:pPr>
              <w:jc w:val="center"/>
              <w:rPr>
                <w:b/>
                <w:bCs/>
                <w:sz w:val="22"/>
                <w:szCs w:val="22"/>
              </w:rPr>
            </w:pPr>
            <w:r w:rsidRPr="00BC45AC">
              <w:rPr>
                <w:bCs/>
              </w:rPr>
              <w:t>Affidavit of Military Service</w:t>
            </w:r>
          </w:p>
        </w:tc>
        <w:tc>
          <w:tcPr>
            <w:tcW w:w="2430" w:type="dxa"/>
          </w:tcPr>
          <w:p w14:paraId="7D6D9448" w14:textId="29ED45CC" w:rsidR="002E79CD" w:rsidRDefault="002E79CD" w:rsidP="002E79CD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A82AC9">
              <w:rPr>
                <w:bCs/>
                <w:color w:val="0000FF"/>
                <w:u w:val="thick"/>
              </w:rPr>
              <w:t>12.912(a)</w:t>
            </w:r>
          </w:p>
          <w:p w14:paraId="0E9B60C7" w14:textId="55852AC0" w:rsidR="00E46B5F" w:rsidRPr="00A82AC9" w:rsidRDefault="00673BE7" w:rsidP="002E79CD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49" w:tgtFrame="_blank" w:history="1">
              <w:r w:rsidR="004F2399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6AA18BDE" wp14:editId="6856659D">
                    <wp:extent cx="257810" cy="321945"/>
                    <wp:effectExtent l="0" t="0" r="8890" b="1905"/>
                    <wp:docPr id="38" name="Picture 38" descr="PDF Download of 12.912(a)">
                      <a:hlinkClick xmlns:a="http://schemas.openxmlformats.org/drawingml/2006/main" r:id="rId4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1" descr="PDF Download of 12.912(a)">
                              <a:hlinkClick r:id="rId4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4F2399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4F2399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527FA3B5" wp14:editId="36463EF6">
                  <wp:extent cx="257810" cy="321945"/>
                  <wp:effectExtent l="0" t="0" r="8890" b="1905"/>
                  <wp:docPr id="37" name="Picture 37" descr="Word Download of 12.912(a)">
                    <a:hlinkClick xmlns:a="http://schemas.openxmlformats.org/drawingml/2006/main" r:id="rId5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Word Download of 12.912(a)">
                            <a:hlinkClick r:id="rId5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DE9C98" w14:textId="608A10A3" w:rsidR="002E79CD" w:rsidRDefault="00E46B5F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bCs/>
                <w:sz w:val="19"/>
                <w:szCs w:val="19"/>
              </w:rPr>
              <w:t>An</w:t>
            </w:r>
            <w:r w:rsidR="002E79CD" w:rsidRPr="00BC45AC">
              <w:rPr>
                <w:rFonts w:ascii="Times New Roman" w:hAnsi="Times New Roman" w:cs="Times New Roman"/>
                <w:bCs/>
                <w:sz w:val="19"/>
                <w:szCs w:val="19"/>
              </w:rPr>
              <w:t>d</w:t>
            </w:r>
          </w:p>
          <w:p w14:paraId="2BAD1C60" w14:textId="77777777" w:rsidR="004F2399" w:rsidRDefault="004F2399" w:rsidP="002E79CD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19"/>
                <w:szCs w:val="19"/>
              </w:rPr>
            </w:pPr>
          </w:p>
          <w:p w14:paraId="40C33506" w14:textId="77777777" w:rsidR="002E79CD" w:rsidRDefault="002E79CD" w:rsidP="002E79CD">
            <w:pPr>
              <w:jc w:val="center"/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</w:pPr>
            <w:r w:rsidRPr="00BC45AC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12.912(b)</w:t>
            </w:r>
          </w:p>
          <w:p w14:paraId="2AEFEF9E" w14:textId="1FECF545" w:rsidR="004F2399" w:rsidRPr="00BC45AC" w:rsidRDefault="00673BE7" w:rsidP="002E79CD">
            <w:pPr>
              <w:jc w:val="center"/>
              <w:rPr>
                <w:bCs/>
              </w:rPr>
            </w:pPr>
            <w:hyperlink r:id="rId51" w:tgtFrame="_blank" w:history="1">
              <w:r w:rsidR="004F2399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77EE36A2" wp14:editId="63F3ED8C">
                    <wp:extent cx="257810" cy="321945"/>
                    <wp:effectExtent l="0" t="0" r="8890" b="1905"/>
                    <wp:docPr id="40" name="Picture 40" descr="PDF Download of 12.912(b)">
                      <a:hlinkClick xmlns:a="http://schemas.openxmlformats.org/drawingml/2006/main" r:id="rId5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5" descr="PDF Download of 12.912(b)">
                              <a:hlinkClick r:id="rId5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4F2399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4F2399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08B2E44F" wp14:editId="3B568545">
                  <wp:extent cx="257810" cy="321945"/>
                  <wp:effectExtent l="0" t="0" r="8890" b="1905"/>
                  <wp:docPr id="39" name="Picture 39" descr="Word Download of 12.912(b)">
                    <a:hlinkClick xmlns:a="http://schemas.openxmlformats.org/drawingml/2006/main" r:id="rId52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Word Download of 12.912(b)">
                            <a:hlinkClick r:id="rId5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0" w:type="dxa"/>
            <w:shd w:val="clear" w:color="auto" w:fill="auto"/>
          </w:tcPr>
          <w:p w14:paraId="51C837FF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0D7D71B1" w14:textId="77777777" w:rsidTr="00217E7B">
        <w:trPr>
          <w:trHeight w:val="79"/>
        </w:trPr>
        <w:tc>
          <w:tcPr>
            <w:tcW w:w="5575" w:type="dxa"/>
            <w:shd w:val="clear" w:color="auto" w:fill="auto"/>
          </w:tcPr>
          <w:p w14:paraId="5E6E5E62" w14:textId="77777777" w:rsidR="002E79CD" w:rsidRDefault="002E79CD" w:rsidP="002E79CD">
            <w:pPr>
              <w:jc w:val="center"/>
              <w:rPr>
                <w:bCs/>
              </w:rPr>
            </w:pPr>
            <w:r w:rsidRPr="00BC45AC">
              <w:rPr>
                <w:bCs/>
              </w:rPr>
              <w:t>Proof of publication</w:t>
            </w:r>
          </w:p>
          <w:p w14:paraId="6081A414" w14:textId="774CF560" w:rsidR="00155802" w:rsidRPr="00223E24" w:rsidRDefault="00155802" w:rsidP="002E79CD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430" w:type="dxa"/>
          </w:tcPr>
          <w:p w14:paraId="68807438" w14:textId="23886379" w:rsidR="002E79CD" w:rsidRPr="00BC45AC" w:rsidRDefault="002E79CD" w:rsidP="002E79CD">
            <w:pPr>
              <w:jc w:val="center"/>
              <w:rPr>
                <w:bCs/>
              </w:rPr>
            </w:pPr>
            <w:r w:rsidRPr="00BC45AC">
              <w:rPr>
                <w:bCs/>
                <w:sz w:val="22"/>
                <w:szCs w:val="22"/>
              </w:rPr>
              <w:t>(Copy of Ad)</w:t>
            </w:r>
          </w:p>
        </w:tc>
        <w:tc>
          <w:tcPr>
            <w:tcW w:w="2970" w:type="dxa"/>
            <w:shd w:val="clear" w:color="auto" w:fill="auto"/>
          </w:tcPr>
          <w:p w14:paraId="22F78A32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  <w:tr w:rsidR="002E79CD" w:rsidRPr="00803CE4" w14:paraId="41DB5688" w14:textId="77777777" w:rsidTr="00217E7B">
        <w:trPr>
          <w:trHeight w:val="79"/>
        </w:trPr>
        <w:tc>
          <w:tcPr>
            <w:tcW w:w="5575" w:type="dxa"/>
            <w:shd w:val="clear" w:color="auto" w:fill="auto"/>
          </w:tcPr>
          <w:p w14:paraId="4C6B54C2" w14:textId="77777777" w:rsidR="002E79CD" w:rsidRDefault="002E79CD" w:rsidP="002E79CD">
            <w:pPr>
              <w:jc w:val="center"/>
              <w:rPr>
                <w:bCs/>
              </w:rPr>
            </w:pPr>
            <w:r w:rsidRPr="00BC45AC">
              <w:rPr>
                <w:bCs/>
              </w:rPr>
              <w:t xml:space="preserve">Notice of </w:t>
            </w:r>
            <w:r>
              <w:rPr>
                <w:bCs/>
              </w:rPr>
              <w:t>A</w:t>
            </w:r>
            <w:r w:rsidRPr="00BC45AC">
              <w:rPr>
                <w:bCs/>
              </w:rPr>
              <w:t>ction</w:t>
            </w:r>
            <w:r>
              <w:rPr>
                <w:bCs/>
              </w:rPr>
              <w:t xml:space="preserve"> </w:t>
            </w:r>
          </w:p>
          <w:p w14:paraId="67DDB0DE" w14:textId="4B27AED7" w:rsidR="00155802" w:rsidRPr="00BC45AC" w:rsidRDefault="00155802" w:rsidP="002E79CD">
            <w:pPr>
              <w:jc w:val="center"/>
              <w:rPr>
                <w:bCs/>
              </w:rPr>
            </w:pPr>
          </w:p>
        </w:tc>
        <w:tc>
          <w:tcPr>
            <w:tcW w:w="2430" w:type="dxa"/>
          </w:tcPr>
          <w:p w14:paraId="7CC78610" w14:textId="2B265C94" w:rsidR="00A82AC9" w:rsidRDefault="00A82AC9" w:rsidP="00A82AC9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A82AC9">
              <w:rPr>
                <w:bCs/>
                <w:color w:val="0000FF"/>
                <w:u w:val="thick"/>
              </w:rPr>
              <w:t>12.91</w:t>
            </w:r>
            <w:r>
              <w:rPr>
                <w:bCs/>
                <w:color w:val="0000FF"/>
                <w:u w:val="thick"/>
              </w:rPr>
              <w:t>3</w:t>
            </w:r>
            <w:r w:rsidRPr="00A82AC9">
              <w:rPr>
                <w:bCs/>
                <w:color w:val="0000FF"/>
                <w:u w:val="thick"/>
              </w:rPr>
              <w:t>(a)</w:t>
            </w:r>
            <w:r>
              <w:rPr>
                <w:bCs/>
                <w:color w:val="0000FF"/>
                <w:u w:val="thick"/>
              </w:rPr>
              <w:t>(2)</w:t>
            </w:r>
          </w:p>
          <w:p w14:paraId="79BA5B1A" w14:textId="4DA4F795" w:rsidR="004F2399" w:rsidRPr="00A82AC9" w:rsidRDefault="00673BE7" w:rsidP="00A82AC9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53" w:tgtFrame="_blank" w:history="1">
              <w:r w:rsidR="004F2399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27E4FF6" wp14:editId="2843D73D">
                    <wp:extent cx="257810" cy="321945"/>
                    <wp:effectExtent l="0" t="0" r="8890" b="1905"/>
                    <wp:docPr id="42" name="Picture 42" descr="PDF Download of 12.913(a)(2)">
                      <a:hlinkClick xmlns:a="http://schemas.openxmlformats.org/drawingml/2006/main" r:id="rId5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9" descr="PDF Download of 12.913(a)(2)">
                              <a:hlinkClick r:id="rId5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4F2399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4F2399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02CE583A" wp14:editId="100B76F6">
                  <wp:extent cx="257810" cy="321945"/>
                  <wp:effectExtent l="0" t="0" r="8890" b="1905"/>
                  <wp:docPr id="41" name="Picture 41" descr="Word Download of 12.913(a)(2)">
                    <a:hlinkClick xmlns:a="http://schemas.openxmlformats.org/drawingml/2006/main" r:id="rId5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Word Download of 12.913(a)(2)">
                            <a:hlinkClick r:id="rId5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D72411" w14:textId="58C8F48C" w:rsidR="002E79CD" w:rsidRPr="00BC45AC" w:rsidRDefault="002E79CD" w:rsidP="002E79CD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2970" w:type="dxa"/>
            <w:shd w:val="clear" w:color="auto" w:fill="auto"/>
          </w:tcPr>
          <w:p w14:paraId="5E8F7DD6" w14:textId="77777777" w:rsidR="002E79CD" w:rsidRPr="00803CE4" w:rsidRDefault="002E79CD" w:rsidP="002E79CD">
            <w:pPr>
              <w:rPr>
                <w:b/>
                <w:sz w:val="22"/>
                <w:szCs w:val="22"/>
              </w:rPr>
            </w:pPr>
          </w:p>
        </w:tc>
      </w:tr>
    </w:tbl>
    <w:p w14:paraId="4DF4732C" w14:textId="77777777" w:rsidR="00525389" w:rsidRDefault="00525389" w:rsidP="00525389">
      <w:pPr>
        <w:rPr>
          <w:b/>
          <w:bCs/>
          <w:sz w:val="22"/>
          <w:szCs w:val="22"/>
        </w:rPr>
      </w:pPr>
    </w:p>
    <w:p w14:paraId="21819C88" w14:textId="77777777" w:rsidR="004B23F0" w:rsidRDefault="004B23F0" w:rsidP="004B23F0">
      <w:pPr>
        <w:rPr>
          <w:b/>
          <w:bCs/>
          <w:sz w:val="22"/>
          <w:szCs w:val="22"/>
        </w:rPr>
      </w:pPr>
    </w:p>
    <w:p w14:paraId="045EDB1C" w14:textId="0BAC1123" w:rsidR="004B23F0" w:rsidRDefault="004B23F0" w:rsidP="004B23F0">
      <w:pPr>
        <w:rPr>
          <w:b/>
          <w:bCs/>
          <w:sz w:val="22"/>
          <w:szCs w:val="22"/>
        </w:rPr>
      </w:pPr>
    </w:p>
    <w:p w14:paraId="631A32E5" w14:textId="7F1F6A75" w:rsidR="0085261B" w:rsidRDefault="0085261B" w:rsidP="004B23F0">
      <w:pPr>
        <w:rPr>
          <w:b/>
          <w:bCs/>
          <w:sz w:val="22"/>
          <w:szCs w:val="22"/>
        </w:rPr>
      </w:pPr>
    </w:p>
    <w:p w14:paraId="73440097" w14:textId="12D784E3" w:rsidR="0085261B" w:rsidRDefault="0085261B" w:rsidP="004B23F0">
      <w:pPr>
        <w:rPr>
          <w:b/>
          <w:bCs/>
          <w:sz w:val="22"/>
          <w:szCs w:val="22"/>
        </w:rPr>
      </w:pPr>
    </w:p>
    <w:p w14:paraId="7111BED2" w14:textId="50D26DA2" w:rsidR="0085261B" w:rsidRDefault="0085261B" w:rsidP="004B23F0">
      <w:pPr>
        <w:rPr>
          <w:b/>
          <w:bCs/>
          <w:sz w:val="22"/>
          <w:szCs w:val="22"/>
        </w:rPr>
      </w:pPr>
    </w:p>
    <w:p w14:paraId="33C4B6B2" w14:textId="1CA19226" w:rsidR="0085261B" w:rsidRDefault="0085261B" w:rsidP="004B23F0">
      <w:pPr>
        <w:rPr>
          <w:b/>
          <w:bCs/>
          <w:sz w:val="22"/>
          <w:szCs w:val="22"/>
        </w:rPr>
      </w:pPr>
    </w:p>
    <w:p w14:paraId="7D707A37" w14:textId="5F0D9BF2" w:rsidR="0085261B" w:rsidRDefault="0085261B" w:rsidP="004B23F0">
      <w:pPr>
        <w:rPr>
          <w:b/>
          <w:bCs/>
          <w:sz w:val="22"/>
          <w:szCs w:val="22"/>
        </w:rPr>
      </w:pPr>
    </w:p>
    <w:p w14:paraId="28247872" w14:textId="1A2D659D" w:rsidR="0085261B" w:rsidRDefault="0085261B" w:rsidP="004B23F0">
      <w:pPr>
        <w:rPr>
          <w:b/>
          <w:bCs/>
          <w:sz w:val="22"/>
          <w:szCs w:val="22"/>
        </w:rPr>
      </w:pPr>
    </w:p>
    <w:p w14:paraId="5A9FF45A" w14:textId="456E0300" w:rsidR="0085261B" w:rsidRDefault="0085261B" w:rsidP="004B23F0">
      <w:pPr>
        <w:rPr>
          <w:b/>
          <w:bCs/>
          <w:sz w:val="22"/>
          <w:szCs w:val="22"/>
        </w:rPr>
      </w:pPr>
    </w:p>
    <w:p w14:paraId="2875FCD4" w14:textId="51712516" w:rsidR="0085261B" w:rsidRDefault="0085261B" w:rsidP="004B23F0">
      <w:pPr>
        <w:rPr>
          <w:b/>
          <w:bCs/>
          <w:sz w:val="22"/>
          <w:szCs w:val="22"/>
        </w:rPr>
      </w:pPr>
    </w:p>
    <w:p w14:paraId="7CA88F2F" w14:textId="698A083D" w:rsidR="0085261B" w:rsidRDefault="0085261B" w:rsidP="004B23F0">
      <w:pPr>
        <w:rPr>
          <w:b/>
          <w:bCs/>
          <w:sz w:val="22"/>
          <w:szCs w:val="22"/>
        </w:rPr>
      </w:pPr>
    </w:p>
    <w:p w14:paraId="6F6B0A43" w14:textId="7875A113" w:rsidR="0085261B" w:rsidRDefault="0085261B" w:rsidP="004B23F0">
      <w:pPr>
        <w:rPr>
          <w:b/>
          <w:bCs/>
          <w:sz w:val="22"/>
          <w:szCs w:val="22"/>
        </w:rPr>
      </w:pPr>
    </w:p>
    <w:p w14:paraId="53B1561B" w14:textId="55411B8E" w:rsidR="0085261B" w:rsidRDefault="0085261B" w:rsidP="004B23F0">
      <w:pPr>
        <w:rPr>
          <w:b/>
          <w:bCs/>
          <w:sz w:val="22"/>
          <w:szCs w:val="22"/>
        </w:rPr>
      </w:pPr>
    </w:p>
    <w:p w14:paraId="3DCAF6F2" w14:textId="2E706C05" w:rsidR="0085261B" w:rsidRDefault="0085261B" w:rsidP="004B23F0">
      <w:pPr>
        <w:rPr>
          <w:b/>
          <w:bCs/>
          <w:sz w:val="22"/>
          <w:szCs w:val="22"/>
        </w:rPr>
      </w:pPr>
    </w:p>
    <w:p w14:paraId="29ECC7F2" w14:textId="7BBF575E" w:rsidR="0085261B" w:rsidRDefault="0085261B" w:rsidP="004B23F0">
      <w:pPr>
        <w:rPr>
          <w:b/>
          <w:bCs/>
          <w:sz w:val="22"/>
          <w:szCs w:val="22"/>
        </w:rPr>
      </w:pPr>
    </w:p>
    <w:p w14:paraId="7687A3C9" w14:textId="4CA352ED" w:rsidR="0085261B" w:rsidRDefault="0085261B" w:rsidP="004B23F0">
      <w:pPr>
        <w:rPr>
          <w:b/>
          <w:bCs/>
          <w:sz w:val="22"/>
          <w:szCs w:val="22"/>
        </w:rPr>
      </w:pPr>
    </w:p>
    <w:p w14:paraId="0C654168" w14:textId="77777777" w:rsidR="00525389" w:rsidRDefault="00525389" w:rsidP="00525389">
      <w:pPr>
        <w:rPr>
          <w:b/>
          <w:bCs/>
          <w:sz w:val="22"/>
          <w:szCs w:val="22"/>
        </w:rPr>
      </w:pPr>
    </w:p>
    <w:p w14:paraId="20DBB8BB" w14:textId="77777777" w:rsidR="00525389" w:rsidRDefault="00525389" w:rsidP="00525389">
      <w:pPr>
        <w:rPr>
          <w:b/>
          <w:bCs/>
          <w:sz w:val="22"/>
          <w:szCs w:val="22"/>
        </w:rPr>
      </w:pPr>
    </w:p>
    <w:p w14:paraId="529639D6" w14:textId="77777777" w:rsidR="00525389" w:rsidRDefault="00525389" w:rsidP="00525389">
      <w:pPr>
        <w:rPr>
          <w:b/>
          <w:bCs/>
          <w:sz w:val="22"/>
          <w:szCs w:val="22"/>
        </w:rPr>
      </w:pPr>
    </w:p>
    <w:p w14:paraId="6FCAFE5B" w14:textId="77777777" w:rsidR="00525389" w:rsidRDefault="00525389" w:rsidP="00525389">
      <w:pPr>
        <w:rPr>
          <w:b/>
          <w:bCs/>
          <w:sz w:val="22"/>
          <w:szCs w:val="22"/>
        </w:rPr>
      </w:pPr>
    </w:p>
    <w:p w14:paraId="09685482" w14:textId="77777777" w:rsidR="00525389" w:rsidRDefault="00525389" w:rsidP="00525389">
      <w:pPr>
        <w:rPr>
          <w:b/>
          <w:bCs/>
          <w:sz w:val="22"/>
          <w:szCs w:val="22"/>
        </w:rPr>
      </w:pPr>
    </w:p>
    <w:p w14:paraId="51979531" w14:textId="77777777" w:rsidR="00525389" w:rsidRDefault="00525389" w:rsidP="00525389">
      <w:pPr>
        <w:rPr>
          <w:b/>
          <w:bCs/>
          <w:sz w:val="22"/>
          <w:szCs w:val="22"/>
        </w:rPr>
      </w:pPr>
    </w:p>
    <w:p w14:paraId="2C72F3EF" w14:textId="77777777" w:rsidR="00525389" w:rsidRDefault="00525389" w:rsidP="00525389">
      <w:pPr>
        <w:rPr>
          <w:b/>
          <w:bCs/>
          <w:sz w:val="22"/>
          <w:szCs w:val="22"/>
        </w:rPr>
      </w:pPr>
    </w:p>
    <w:p w14:paraId="45B4F88F" w14:textId="77777777" w:rsidR="00525389" w:rsidRDefault="00525389" w:rsidP="00525389">
      <w:pPr>
        <w:rPr>
          <w:b/>
          <w:bCs/>
          <w:sz w:val="22"/>
          <w:szCs w:val="22"/>
        </w:rPr>
      </w:pPr>
    </w:p>
    <w:sectPr w:rsidR="00525389" w:rsidSect="00155802">
      <w:headerReference w:type="even" r:id="rId55"/>
      <w:headerReference w:type="default" r:id="rId56"/>
      <w:footerReference w:type="even" r:id="rId57"/>
      <w:footerReference w:type="default" r:id="rId58"/>
      <w:headerReference w:type="first" r:id="rId59"/>
      <w:footerReference w:type="first" r:id="rId60"/>
      <w:pgSz w:w="12240" w:h="15840" w:code="1"/>
      <w:pgMar w:top="990" w:right="720" w:bottom="11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56421" w14:textId="77777777" w:rsidR="007F26E4" w:rsidRDefault="007F26E4" w:rsidP="007F26E4">
      <w:r>
        <w:separator/>
      </w:r>
    </w:p>
  </w:endnote>
  <w:endnote w:type="continuationSeparator" w:id="0">
    <w:p w14:paraId="7D425A10" w14:textId="77777777" w:rsidR="007F26E4" w:rsidRDefault="007F26E4" w:rsidP="007F2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B13D8" w14:textId="77777777" w:rsidR="007F26E4" w:rsidRDefault="007F26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284358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6E7EBCB" w14:textId="319A6062" w:rsidR="007F26E4" w:rsidRDefault="007F26E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6BF4CB" w14:textId="77777777" w:rsidR="007F26E4" w:rsidRDefault="007F26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C3FAA" w14:textId="77777777" w:rsidR="007F26E4" w:rsidRDefault="007F2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7801E" w14:textId="77777777" w:rsidR="007F26E4" w:rsidRDefault="007F26E4" w:rsidP="007F26E4">
      <w:r>
        <w:separator/>
      </w:r>
    </w:p>
  </w:footnote>
  <w:footnote w:type="continuationSeparator" w:id="0">
    <w:p w14:paraId="264F553B" w14:textId="77777777" w:rsidR="007F26E4" w:rsidRDefault="007F26E4" w:rsidP="007F2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EDFD7" w14:textId="77777777" w:rsidR="007F26E4" w:rsidRDefault="007F26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442B7" w14:textId="77777777" w:rsidR="007F26E4" w:rsidRDefault="007F26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C5B6" w14:textId="77777777" w:rsidR="007F26E4" w:rsidRDefault="007F26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C58FB"/>
    <w:multiLevelType w:val="hybridMultilevel"/>
    <w:tmpl w:val="A870540A"/>
    <w:lvl w:ilvl="0" w:tplc="256CEA5E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A664C"/>
    <w:multiLevelType w:val="hybridMultilevel"/>
    <w:tmpl w:val="EFCE556A"/>
    <w:lvl w:ilvl="0" w:tplc="4A228B3C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3D642B"/>
    <w:multiLevelType w:val="hybridMultilevel"/>
    <w:tmpl w:val="49EC4C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450244"/>
    <w:multiLevelType w:val="multilevel"/>
    <w:tmpl w:val="35C41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1A79DF"/>
    <w:multiLevelType w:val="hybridMultilevel"/>
    <w:tmpl w:val="A184F028"/>
    <w:lvl w:ilvl="0" w:tplc="1CA66C34">
      <w:start w:val="1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75702134">
    <w:abstractNumId w:val="2"/>
  </w:num>
  <w:num w:numId="2" w16cid:durableId="2008055781">
    <w:abstractNumId w:val="3"/>
  </w:num>
  <w:num w:numId="3" w16cid:durableId="293952086">
    <w:abstractNumId w:val="0"/>
  </w:num>
  <w:num w:numId="4" w16cid:durableId="245768638">
    <w:abstractNumId w:val="4"/>
  </w:num>
  <w:num w:numId="5" w16cid:durableId="17862652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NDI0NjcwMjMDYiUdpeDU4uLM/DyQAsNaACSVMnMsAAAA"/>
  </w:docVars>
  <w:rsids>
    <w:rsidRoot w:val="00525389"/>
    <w:rsid w:val="00081E2E"/>
    <w:rsid w:val="000D5AB8"/>
    <w:rsid w:val="000E5AEB"/>
    <w:rsid w:val="000E6067"/>
    <w:rsid w:val="0011409C"/>
    <w:rsid w:val="00155802"/>
    <w:rsid w:val="001B1843"/>
    <w:rsid w:val="001C20CF"/>
    <w:rsid w:val="001E1EFF"/>
    <w:rsid w:val="001E4ED4"/>
    <w:rsid w:val="00217E7B"/>
    <w:rsid w:val="00223E24"/>
    <w:rsid w:val="00284768"/>
    <w:rsid w:val="002D60D7"/>
    <w:rsid w:val="002E79CD"/>
    <w:rsid w:val="00314F5C"/>
    <w:rsid w:val="003206F5"/>
    <w:rsid w:val="003340F6"/>
    <w:rsid w:val="0039056D"/>
    <w:rsid w:val="003B5290"/>
    <w:rsid w:val="004210C4"/>
    <w:rsid w:val="00432D7B"/>
    <w:rsid w:val="0043416B"/>
    <w:rsid w:val="00461F35"/>
    <w:rsid w:val="004678B0"/>
    <w:rsid w:val="004707D1"/>
    <w:rsid w:val="004B23F0"/>
    <w:rsid w:val="004F0353"/>
    <w:rsid w:val="004F2399"/>
    <w:rsid w:val="00525389"/>
    <w:rsid w:val="00550773"/>
    <w:rsid w:val="00572ED6"/>
    <w:rsid w:val="005A2FF5"/>
    <w:rsid w:val="005B4A5B"/>
    <w:rsid w:val="005B6F2E"/>
    <w:rsid w:val="005F3F8A"/>
    <w:rsid w:val="00610771"/>
    <w:rsid w:val="00636F96"/>
    <w:rsid w:val="00673BE7"/>
    <w:rsid w:val="006827CE"/>
    <w:rsid w:val="0072316E"/>
    <w:rsid w:val="007F26E4"/>
    <w:rsid w:val="0085261B"/>
    <w:rsid w:val="009212AB"/>
    <w:rsid w:val="00964DA9"/>
    <w:rsid w:val="0097137D"/>
    <w:rsid w:val="009818FC"/>
    <w:rsid w:val="009A0249"/>
    <w:rsid w:val="009B58BF"/>
    <w:rsid w:val="009D214E"/>
    <w:rsid w:val="009E58C5"/>
    <w:rsid w:val="00A422AE"/>
    <w:rsid w:val="00A667A0"/>
    <w:rsid w:val="00A82AC9"/>
    <w:rsid w:val="00A92AE0"/>
    <w:rsid w:val="00AB2D3E"/>
    <w:rsid w:val="00AC1DC6"/>
    <w:rsid w:val="00B318B1"/>
    <w:rsid w:val="00B318B7"/>
    <w:rsid w:val="00B61D80"/>
    <w:rsid w:val="00BC45AC"/>
    <w:rsid w:val="00BE6685"/>
    <w:rsid w:val="00C4048E"/>
    <w:rsid w:val="00C745D0"/>
    <w:rsid w:val="00C95A19"/>
    <w:rsid w:val="00CB7601"/>
    <w:rsid w:val="00CC735E"/>
    <w:rsid w:val="00D020C3"/>
    <w:rsid w:val="00D32331"/>
    <w:rsid w:val="00D33671"/>
    <w:rsid w:val="00D56434"/>
    <w:rsid w:val="00D67779"/>
    <w:rsid w:val="00DD381A"/>
    <w:rsid w:val="00E0327B"/>
    <w:rsid w:val="00E46B5F"/>
    <w:rsid w:val="00F3381C"/>
    <w:rsid w:val="00F5035A"/>
    <w:rsid w:val="00F95E8E"/>
    <w:rsid w:val="00FF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71EF2"/>
  <w15:chartTrackingRefBased/>
  <w15:docId w15:val="{4314D27B-1BF4-4C46-A313-E08099E76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3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525389"/>
    <w:pPr>
      <w:widowControl w:val="0"/>
      <w:autoSpaceDE w:val="0"/>
      <w:autoSpaceDN w:val="0"/>
      <w:spacing w:before="60"/>
      <w:ind w:left="1465"/>
      <w:outlineLvl w:val="0"/>
    </w:pPr>
    <w:rPr>
      <w:b/>
      <w:bCs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5389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character" w:styleId="Hyperlink">
    <w:name w:val="Hyperlink"/>
    <w:rsid w:val="00525389"/>
    <w:rPr>
      <w:color w:val="0000FF"/>
      <w:u w:val="single"/>
    </w:rPr>
  </w:style>
  <w:style w:type="paragraph" w:customStyle="1" w:styleId="Default">
    <w:name w:val="Default"/>
    <w:rsid w:val="00525389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25389"/>
    <w:pPr>
      <w:widowControl w:val="0"/>
      <w:autoSpaceDE w:val="0"/>
      <w:autoSpaceDN w:val="0"/>
    </w:pPr>
    <w:rPr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E4ED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E4ED4"/>
  </w:style>
  <w:style w:type="character" w:styleId="UnresolvedMention">
    <w:name w:val="Unresolved Mention"/>
    <w:basedOn w:val="DefaultParagraphFont"/>
    <w:uiPriority w:val="99"/>
    <w:semiHidden/>
    <w:unhideWhenUsed/>
    <w:rsid w:val="0039056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5643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E79C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F26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26E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2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lcourts.org/content/download/685921/7662169" TargetMode="External"/><Relationship Id="rId18" Type="http://schemas.openxmlformats.org/officeDocument/2006/relationships/hyperlink" Target="https://www.flcourts.org/content/download/685879/7661788" TargetMode="External"/><Relationship Id="rId26" Type="http://schemas.openxmlformats.org/officeDocument/2006/relationships/hyperlink" Target="https://flcourts18.org/docs/sem/ACCEPTANCE_AND_WAIVER_OF_SERVICE_OF_PROCESS_BY_SHERIFF.pdf" TargetMode="External"/><Relationship Id="rId39" Type="http://schemas.openxmlformats.org/officeDocument/2006/relationships/hyperlink" Target="https://www.flcourts.org/content/download/685815/7661211" TargetMode="External"/><Relationship Id="rId21" Type="http://schemas.openxmlformats.org/officeDocument/2006/relationships/hyperlink" Target="https://www.flcourts.org/content/download/685814/7661205" TargetMode="External"/><Relationship Id="rId34" Type="http://schemas.openxmlformats.org/officeDocument/2006/relationships/hyperlink" Target="https://www.flcourts.org/content/download/685812/7661191" TargetMode="External"/><Relationship Id="rId42" Type="http://schemas.openxmlformats.org/officeDocument/2006/relationships/hyperlink" Target="https://www.flcourts.org/content/download/685903/7662012" TargetMode="External"/><Relationship Id="rId47" Type="http://schemas.openxmlformats.org/officeDocument/2006/relationships/hyperlink" Target="https://www.flcourts.org/content/download/685854/7661540" TargetMode="External"/><Relationship Id="rId50" Type="http://schemas.openxmlformats.org/officeDocument/2006/relationships/hyperlink" Target="https://www.flcourts.org/content/download/685847/7661484" TargetMode="External"/><Relationship Id="rId55" Type="http://schemas.openxmlformats.org/officeDocument/2006/relationships/header" Target="head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9" Type="http://schemas.openxmlformats.org/officeDocument/2006/relationships/hyperlink" Target="https://www.flcourts.org/content/download/685812/7661190" TargetMode="External"/><Relationship Id="rId11" Type="http://schemas.openxmlformats.org/officeDocument/2006/relationships/hyperlink" Target="http://www.myflcourtaccess.com" TargetMode="External"/><Relationship Id="rId24" Type="http://schemas.openxmlformats.org/officeDocument/2006/relationships/hyperlink" Target="https://www.flcourts.org/content/download/685839/7661411" TargetMode="External"/><Relationship Id="rId32" Type="http://schemas.openxmlformats.org/officeDocument/2006/relationships/hyperlink" Target="https://www.flcourts.org/content/download/685813/7661198" TargetMode="External"/><Relationship Id="rId37" Type="http://schemas.openxmlformats.org/officeDocument/2006/relationships/hyperlink" Target="https://www.flcourts.org/content/download/685868/7661678" TargetMode="External"/><Relationship Id="rId40" Type="http://schemas.openxmlformats.org/officeDocument/2006/relationships/hyperlink" Target="https://www.flcourts.org/content/download/685815/7661212" TargetMode="External"/><Relationship Id="rId45" Type="http://schemas.openxmlformats.org/officeDocument/2006/relationships/hyperlink" Target="https://www.flcourts.org/content/download/685859/7661591" TargetMode="External"/><Relationship Id="rId53" Type="http://schemas.openxmlformats.org/officeDocument/2006/relationships/hyperlink" Target="https://www.flcourts.org/content/download/685851/7661519" TargetMode="External"/><Relationship Id="rId58" Type="http://schemas.openxmlformats.org/officeDocument/2006/relationships/footer" Target="footer2.xml"/><Relationship Id="rId5" Type="http://schemas.openxmlformats.org/officeDocument/2006/relationships/styles" Target="styles.xml"/><Relationship Id="rId61" Type="http://schemas.openxmlformats.org/officeDocument/2006/relationships/fontTable" Target="fontTable.xml"/><Relationship Id="rId19" Type="http://schemas.openxmlformats.org/officeDocument/2006/relationships/hyperlink" Target="https://flcourts18.org/docs/sem/NOTICE_OF_CONFIDENTIAL_INFORMATION_WITHIN_COURT_FILING.pdf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www.flcourts.org/content/download/685838/7661404" TargetMode="External"/><Relationship Id="rId27" Type="http://schemas.openxmlformats.org/officeDocument/2006/relationships/hyperlink" Target="https://www.flcourts.org/content/download/685922/7662176" TargetMode="External"/><Relationship Id="rId30" Type="http://schemas.openxmlformats.org/officeDocument/2006/relationships/hyperlink" Target="https://www.flcourts.org/content/download/685812/7661191" TargetMode="External"/><Relationship Id="rId35" Type="http://schemas.openxmlformats.org/officeDocument/2006/relationships/hyperlink" Target="https://www.flcourts.org/content/download/685813/7661197" TargetMode="External"/><Relationship Id="rId43" Type="http://schemas.openxmlformats.org/officeDocument/2006/relationships/hyperlink" Target="https://www.flcourts.org/content/download/686033/7663121" TargetMode="External"/><Relationship Id="rId48" Type="http://schemas.openxmlformats.org/officeDocument/2006/relationships/hyperlink" Target="https://www.flcourts.org/content/download/685854/7661541" TargetMode="External"/><Relationship Id="rId56" Type="http://schemas.openxmlformats.org/officeDocument/2006/relationships/header" Target="header2.xml"/><Relationship Id="rId8" Type="http://schemas.openxmlformats.org/officeDocument/2006/relationships/footnotes" Target="footnotes.xml"/><Relationship Id="rId51" Type="http://schemas.openxmlformats.org/officeDocument/2006/relationships/hyperlink" Target="https://www.flcourts.org/content/download/685848/7661490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fl18.org/req4hrg" TargetMode="External"/><Relationship Id="rId17" Type="http://schemas.openxmlformats.org/officeDocument/2006/relationships/hyperlink" Target="https://www.flcourts.org/content/download/685879/7661787" TargetMode="External"/><Relationship Id="rId25" Type="http://schemas.openxmlformats.org/officeDocument/2006/relationships/hyperlink" Target="https://www.flcourts.org/content/download/685839/7661412" TargetMode="External"/><Relationship Id="rId33" Type="http://schemas.openxmlformats.org/officeDocument/2006/relationships/hyperlink" Target="https://www.flcourts.org/content/download/685812/7661190" TargetMode="External"/><Relationship Id="rId38" Type="http://schemas.openxmlformats.org/officeDocument/2006/relationships/hyperlink" Target="https://www.flcourts.org/content/download/685868/7661679" TargetMode="External"/><Relationship Id="rId46" Type="http://schemas.openxmlformats.org/officeDocument/2006/relationships/hyperlink" Target="https://www.flcourts.org/content/download/685859/7661592" TargetMode="External"/><Relationship Id="rId59" Type="http://schemas.openxmlformats.org/officeDocument/2006/relationships/header" Target="header3.xml"/><Relationship Id="rId20" Type="http://schemas.openxmlformats.org/officeDocument/2006/relationships/hyperlink" Target="https://www.flcourts.org/content/download/685814/7661204" TargetMode="External"/><Relationship Id="rId41" Type="http://schemas.openxmlformats.org/officeDocument/2006/relationships/hyperlink" Target="https://www.flcourts.org/content/download/685903/7662011" TargetMode="External"/><Relationship Id="rId54" Type="http://schemas.openxmlformats.org/officeDocument/2006/relationships/hyperlink" Target="https://www.flcourts.org/content/download/685851/7661520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www.flcourts.org/content/download/685921/7662170" TargetMode="External"/><Relationship Id="rId23" Type="http://schemas.openxmlformats.org/officeDocument/2006/relationships/hyperlink" Target="https://www.flcourts.org/content/download/685838/7661405" TargetMode="External"/><Relationship Id="rId28" Type="http://schemas.openxmlformats.org/officeDocument/2006/relationships/hyperlink" Target="https://www.flcourts.org/content/download/685922/7662177" TargetMode="External"/><Relationship Id="rId36" Type="http://schemas.openxmlformats.org/officeDocument/2006/relationships/hyperlink" Target="https://www.flcourts.org/content/download/685813/7661198" TargetMode="External"/><Relationship Id="rId49" Type="http://schemas.openxmlformats.org/officeDocument/2006/relationships/hyperlink" Target="https://www.flcourts.org/content/download/685847/7661483" TargetMode="External"/><Relationship Id="rId57" Type="http://schemas.openxmlformats.org/officeDocument/2006/relationships/footer" Target="footer1.xml"/><Relationship Id="rId10" Type="http://schemas.openxmlformats.org/officeDocument/2006/relationships/hyperlink" Target="https://www.flcourts.gov/" TargetMode="External"/><Relationship Id="rId31" Type="http://schemas.openxmlformats.org/officeDocument/2006/relationships/hyperlink" Target="https://www.flcourts.org/content/download/685813/7661197" TargetMode="External"/><Relationship Id="rId44" Type="http://schemas.openxmlformats.org/officeDocument/2006/relationships/hyperlink" Target="https://www.flcourts.org/content/download/686033/7663122" TargetMode="External"/><Relationship Id="rId52" Type="http://schemas.openxmlformats.org/officeDocument/2006/relationships/hyperlink" Target="https://www.flcourts.org/content/download/685848/7661491" TargetMode="External"/><Relationship Id="rId60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16BBEA7489F41B0283EDB39AA98C5" ma:contentTypeVersion="18" ma:contentTypeDescription="Create a new document." ma:contentTypeScope="" ma:versionID="d097ccbe88fd2415972517773bd24d1b">
  <xsd:schema xmlns:xsd="http://www.w3.org/2001/XMLSchema" xmlns:xs="http://www.w3.org/2001/XMLSchema" xmlns:p="http://schemas.microsoft.com/office/2006/metadata/properties" xmlns:ns2="619390a4-3941-4fe1-8404-c46652582c38" xmlns:ns3="68d77cb7-c904-47c3-a913-9235de078059" xmlns:ns4="4a3487d0-dbb7-408c-b169-bb4a906fc075" targetNamespace="http://schemas.microsoft.com/office/2006/metadata/properties" ma:root="true" ma:fieldsID="f0a6d8540d80408fdbd7f46358121e2e" ns2:_="" ns3:_="" ns4:_="">
    <xsd:import namespace="619390a4-3941-4fe1-8404-c46652582c38"/>
    <xsd:import namespace="68d77cb7-c904-47c3-a913-9235de078059"/>
    <xsd:import namespace="4a3487d0-dbb7-408c-b169-bb4a906fc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390a4-3941-4fe1-8404-c46652582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4150c0-7330-46bf-9644-e0a979dcba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7cb7-c904-47c3-a913-9235de078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87d0-dbb7-408c-b169-bb4a906fc0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44ed2fe-a21f-4142-acb7-6f189db6fa46}" ma:internalName="TaxCatchAll" ma:showField="CatchAllData" ma:web="4a3487d0-dbb7-408c-b169-bb4a906fc0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9390a4-3941-4fe1-8404-c46652582c38">
      <Terms xmlns="http://schemas.microsoft.com/office/infopath/2007/PartnerControls"/>
    </lcf76f155ced4ddcb4097134ff3c332f>
    <TaxCatchAll xmlns="4a3487d0-dbb7-408c-b169-bb4a906fc075" xsi:nil="true"/>
  </documentManagement>
</p:properties>
</file>

<file path=customXml/itemProps1.xml><?xml version="1.0" encoding="utf-8"?>
<ds:datastoreItem xmlns:ds="http://schemas.openxmlformats.org/officeDocument/2006/customXml" ds:itemID="{DA2552CF-58FB-4C4E-8B2C-5DE52FFFBA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24FBD9-1F4A-48D3-ACF1-773C1988BC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390a4-3941-4fe1-8404-c46652582c38"/>
    <ds:schemaRef ds:uri="68d77cb7-c904-47c3-a913-9235de078059"/>
    <ds:schemaRef ds:uri="4a3487d0-dbb7-408c-b169-bb4a906fc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752E39-6B8B-439C-8A5B-CF9A6E9FC848}">
  <ds:schemaRefs>
    <ds:schemaRef ds:uri="http://schemas.microsoft.com/office/2006/metadata/properties"/>
    <ds:schemaRef ds:uri="http://schemas.microsoft.com/office/infopath/2007/PartnerControls"/>
    <ds:schemaRef ds:uri="619390a4-3941-4fe1-8404-c46652582c38"/>
    <ds:schemaRef ds:uri="4a3487d0-dbb7-408c-b169-bb4a906fc0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13</Words>
  <Characters>463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aery Ramos</dc:creator>
  <cp:keywords/>
  <dc:description/>
  <cp:lastModifiedBy>Tracy MacGregor</cp:lastModifiedBy>
  <cp:revision>4</cp:revision>
  <dcterms:created xsi:type="dcterms:W3CDTF">2024-01-30T15:43:00Z</dcterms:created>
  <dcterms:modified xsi:type="dcterms:W3CDTF">2024-01-31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16BBEA7489F41B0283EDB39AA98C5</vt:lpwstr>
  </property>
</Properties>
</file>